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word/header21.xml" ContentType="application/vnd.openxmlformats-officedocument.wordprocessingml.header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word/fontTable2.xml" ContentType="application/vnd.openxmlformats-officedocument.wordprocessingml.fontTable+xml"/>
  <Override PartName="/customXml/item13.xml" ContentType="application/xml"/>
  <Override PartName="/customXml/itemProps13.xml" ContentType="application/vnd.openxmlformats-officedocument.customXmlProperties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word/numbering.xml" ContentType="application/vnd.openxmlformats-officedocument.wordprocessingml.numbering+xml"/>
  <Override PartName="/word/footer22.xml" ContentType="application/vnd.openxmlformats-officedocument.wordprocessingml.footer+xml"/>
  <Override PartName="/word/endnotes.xml" ContentType="application/vnd.openxmlformats-officedocument.wordprocessingml.endnotes+xml"/>
  <Override PartName="/customXml/item44.xml" ContentType="application/xml"/>
  <Override PartName="/customXml/itemProps44.xml" ContentType="application/vnd.openxmlformats-officedocument.customXmlProperties+xml"/>
  <Override PartName="/word/footnotes.xml" ContentType="application/vnd.openxmlformats-officedocument.wordprocessingml.footnotes+xml"/>
  <Override PartName="/word/header33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5BE9" w:rsidRDefault="009D2A11" w:rsidP="0077406A">
      <w:pPr>
        <w:pStyle w:val="Sinespaciado"/>
        <w:sectPr w:rsidR="004E5BE9" w:rsidSect="009D2A11">
          <w:headerReference w:type="default" r:id="rId11"/>
          <w:headerReference w:type="first" r:id="rId12"/>
          <w:footerReference w:type="first" r:id="rId13"/>
          <w:pgSz w:w="11906" w:h="16838" w:code="9"/>
          <w:pgMar w:top="720" w:right="720" w:bottom="432" w:left="720" w:header="432" w:footer="720" w:gutter="0"/>
          <w:cols w:space="720"/>
          <w:titlePg/>
          <w:docGrid w:linePitch="816"/>
        </w:sectPr>
      </w:pPr>
      <w:r w:rsidRPr="00401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035C4A" wp14:editId="54F0355E">
                <wp:simplePos x="0" y="0"/>
                <wp:positionH relativeFrom="column">
                  <wp:posOffset>4145280</wp:posOffset>
                </wp:positionH>
                <wp:positionV relativeFrom="page">
                  <wp:posOffset>9126855</wp:posOffset>
                </wp:positionV>
                <wp:extent cx="2272030" cy="368935"/>
                <wp:effectExtent l="0" t="0" r="0" b="0"/>
                <wp:wrapNone/>
                <wp:docPr id="3476" name="Cuadro de texto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03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13520956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401C71" w:rsidP="00A95283">
                                <w:pPr>
                                  <w:pStyle w:val="Subttulo"/>
                                </w:pPr>
                                <w:r w:rsidRPr="00A95283">
                                  <w:rPr>
                                    <w:lang w:bidi="es-ES"/>
                                  </w:rPr>
                                  <w:t>Mi más sincer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1035C4A" id="_x0000_t202" coordsize="21600,21600" o:spt="202" path="m,l,21600r21600,l21600,xe">
                <v:stroke joinstyle="miter"/>
                <v:path gradientshapeok="t" o:connecttype="rect"/>
              </v:shapetype>
              <v:shape id="Cuadro de texto 71" o:spid="_x0000_s1026" type="#_x0000_t202" style="position:absolute;margin-left:326.4pt;margin-top:718.65pt;width:178.9pt;height:29.0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" filled="f" stroked="f">
                <v:textbox>
                  <w:txbxContent>
                    <w:sdt>
                      <w:sdtPr>
                        <w:id w:val="113520956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401C71" w:rsidP="00A95283">
                          <w:pPr>
                            <w:pStyle w:val="Subttulo"/>
                          </w:pPr>
                          <w:r w:rsidRPr="00A95283">
                            <w:rPr>
                              <w:lang w:bidi="es-ES"/>
                            </w:rPr>
                            <w:t>Mi más sincero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401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AD2177" wp14:editId="409AF165">
                <wp:simplePos x="0" y="0"/>
                <wp:positionH relativeFrom="column">
                  <wp:posOffset>4472940</wp:posOffset>
                </wp:positionH>
                <wp:positionV relativeFrom="page">
                  <wp:posOffset>9355981</wp:posOffset>
                </wp:positionV>
                <wp:extent cx="2484120" cy="522605"/>
                <wp:effectExtent l="0" t="0" r="0" b="0"/>
                <wp:wrapNone/>
                <wp:docPr id="3477" name="Cuadro de texto 8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412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72987979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401C71" w:rsidP="00A95283">
                                <w:pPr>
                                  <w:pStyle w:val="Ttulo"/>
                                </w:pPr>
                                <w:r w:rsidRPr="00A95283">
                                  <w:rPr>
                                    <w:lang w:bidi="es-ES"/>
                                  </w:rPr>
                                  <w:t>apoy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AD2177" id="Cuadro de texto 86" o:spid="_x0000_s1027" type="#_x0000_t202" style="position:absolute;margin-left:352.2pt;margin-top:736.7pt;width:195.6pt;height:41.1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" filled="f" stroked="f">
                <v:textbox>
                  <w:txbxContent>
                    <w:sdt>
                      <w:sdtPr>
                        <w:id w:val="172987979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401C71" w:rsidP="00A95283">
                          <w:pPr>
                            <w:pStyle w:val="Ttulo"/>
                          </w:pPr>
                          <w:r w:rsidRPr="00A95283">
                            <w:rPr>
                              <w:lang w:bidi="es-ES"/>
                            </w:rPr>
                            <w:t>apoyo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78D721" wp14:editId="064EB1EF">
                <wp:simplePos x="0" y="0"/>
                <wp:positionH relativeFrom="column">
                  <wp:posOffset>-432435</wp:posOffset>
                </wp:positionH>
                <wp:positionV relativeFrom="paragraph">
                  <wp:posOffset>4937651</wp:posOffset>
                </wp:positionV>
                <wp:extent cx="7724775" cy="0"/>
                <wp:effectExtent l="0" t="0" r="0" b="0"/>
                <wp:wrapNone/>
                <wp:docPr id="3447" name="Conector recto 3447" descr="línea de pliegue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CB8AF7" id="Conector recto 3447" o:spid="_x0000_s1026" alt="línea de pliegue horizontal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388.8pt" to="574.2pt,38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" strokecolor="#f2f2f2 [3052]" strokeweight=".25pt"/>
            </w:pict>
          </mc:Fallback>
        </mc:AlternateContent>
      </w:r>
      <w:r w:rsidR="00A95283" w:rsidRPr="00A95283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0DB963E1" wp14:editId="10839E1E">
                <wp:simplePos x="0" y="0"/>
                <wp:positionH relativeFrom="column">
                  <wp:posOffset>4000500</wp:posOffset>
                </wp:positionH>
                <wp:positionV relativeFrom="page">
                  <wp:posOffset>3581400</wp:posOffset>
                </wp:positionV>
                <wp:extent cx="2272030" cy="368935"/>
                <wp:effectExtent l="0" t="0" r="0" b="0"/>
                <wp:wrapNone/>
                <wp:docPr id="64" name="Cuadro de texto 7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03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640392073"/>
                              <w:placeholder>
                                <w:docPart w:val="F418EDB2859C464989AFD4BDBFA987A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pPr>
                                  <w:pStyle w:val="Subttulo"/>
                                </w:pPr>
                                <w:r w:rsidRPr="00A95283">
                                  <w:rPr>
                                    <w:lang w:bidi="es-ES"/>
                                  </w:rPr>
                                  <w:t>Mi más sincer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B963E1" id="_x0000_s1028" type="#_x0000_t202" style="position:absolute;margin-left:315pt;margin-top:282pt;width:178.9pt;height:29.05pt;z-index:25166847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" filled="f" stroked="f">
                <v:textbox>
                  <w:txbxContent>
                    <w:sdt>
                      <w:sdtPr>
                        <w:id w:val="640392073"/>
                        <w:placeholder>
                          <w:docPart w:val="F418EDB2859C464989AFD4BDBFA987A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pPr>
                            <w:pStyle w:val="Subttulo"/>
                          </w:pPr>
                          <w:r w:rsidRPr="00A95283">
                            <w:rPr>
                              <w:lang w:bidi="es-ES"/>
                            </w:rPr>
                            <w:t>Mi más sincero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="00A95283" w:rsidRPr="00A95283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63FA814D" wp14:editId="1866F392">
                <wp:simplePos x="0" y="0"/>
                <wp:positionH relativeFrom="column">
                  <wp:posOffset>4328160</wp:posOffset>
                </wp:positionH>
                <wp:positionV relativeFrom="page">
                  <wp:posOffset>3810000</wp:posOffset>
                </wp:positionV>
                <wp:extent cx="2484120" cy="522605"/>
                <wp:effectExtent l="0" t="0" r="0" b="0"/>
                <wp:wrapNone/>
                <wp:docPr id="3456" name="Cuadro de texto 86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412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751468571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pPr>
                                  <w:pStyle w:val="Ttulo"/>
                                </w:pPr>
                                <w:r w:rsidRPr="00A95283">
                                  <w:rPr>
                                    <w:lang w:bidi="es-ES"/>
                                  </w:rPr>
                                  <w:t>apoy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FA814D" id="_x0000_s1029" type="#_x0000_t202" style="position:absolute;margin-left:340.8pt;margin-top:300pt;width:195.6pt;height:41.15pt;z-index:25166950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" filled="f" stroked="f">
                <v:textbox>
                  <w:txbxContent>
                    <w:sdt>
                      <w:sdtPr>
                        <w:id w:val="1751468571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pPr>
                            <w:pStyle w:val="Ttulo"/>
                          </w:pPr>
                          <w:r w:rsidRPr="00A95283">
                            <w:rPr>
                              <w:lang w:bidi="es-ES"/>
                            </w:rPr>
                            <w:t>apoyo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="00AD541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15BA03" wp14:editId="4933785E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Conector recto 3446" descr="línea de pliegue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3E69D6" id="Conector recto 3446" o:spid="_x0000_s1026" alt="línea de pliegue vertical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" strokecolor="#f2f2f2 [3052]" strokeweight=".25pt"/>
            </w:pict>
          </mc:Fallback>
        </mc:AlternateContent>
      </w:r>
      <w:r w:rsidR="00AD5412" w:rsidRPr="00AD5412">
        <w:rPr>
          <w:lang w:bidi="es-ES"/>
        </w:rPr>
        <w:t xml:space="preserve"> </w:t>
      </w:r>
    </w:p>
    <w:p w:rsidR="001467EC" w:rsidRPr="004E05BF" w:rsidRDefault="009D2A11" w:rsidP="004E05BF">
      <w:pPr>
        <w:pStyle w:val="Sinespaciado"/>
        <w:rPr>
          <w:sz w:val="12"/>
        </w:rPr>
      </w:pPr>
      <w:bookmarkStart w:id="0" w:name="_GoBack"/>
      <w:bookmarkEnd w:id="0"/>
      <w:r w:rsidRPr="00401C71">
        <w:rPr>
          <w:noProof/>
          <w:sz w:val="12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AF469E" wp14:editId="4D5ECF21">
                <wp:simplePos x="0" y="0"/>
                <wp:positionH relativeFrom="column">
                  <wp:posOffset>3924300</wp:posOffset>
                </wp:positionH>
                <wp:positionV relativeFrom="paragraph">
                  <wp:posOffset>7639794</wp:posOffset>
                </wp:positionV>
                <wp:extent cx="2784475" cy="1524000"/>
                <wp:effectExtent l="0" t="0" r="0" b="0"/>
                <wp:wrapNone/>
                <wp:docPr id="3457" name="Cuadro de texto 12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524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86157732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95283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bidi="es-ES"/>
                                  </w:rPr>
                                  <w:t>Para empezar, pulse en cualquier texto de marcador de posición y empiece a escribir.  Puede personalizar cualquier parte de esta tarjeta escribiendo o actualizando la paleta de colores de la cinta de opciones Diseñ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469E" id="Cuadro de texto 123" o:spid="_x0000_s1030" type="#_x0000_t202" style="position:absolute;margin-left:309pt;margin-top:601.55pt;width:219.25pt;height:120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" filled="f" stroked="f">
                <v:textbox>
                  <w:txbxContent>
                    <w:sdt>
                      <w:sdtPr>
                        <w:id w:val="-186157732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95283" w:rsidRDefault="00A95283" w:rsidP="00A95283">
                          <w:r w:rsidRPr="00A95283">
                            <w:rPr>
                              <w:color w:val="595959" w:themeColor="text1" w:themeTint="A6"/>
                              <w:lang w:bidi="es-ES"/>
                            </w:rPr>
                            <w:t>Para empezar, pulse en cualquier texto de marcador de posición y empiece a escribir.  Puede personalizar cualquier parte de esta tarjeta escribiendo o actualizando la paleta de colores de la cinta de opciones Diseñ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>
        <w:rPr>
          <w:noProof/>
          <w:sz w:val="12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EB7F13" wp14:editId="10F78433">
                <wp:simplePos x="0" y="0"/>
                <wp:positionH relativeFrom="column">
                  <wp:posOffset>-441325</wp:posOffset>
                </wp:positionH>
                <wp:positionV relativeFrom="paragraph">
                  <wp:posOffset>4971524</wp:posOffset>
                </wp:positionV>
                <wp:extent cx="7740650" cy="0"/>
                <wp:effectExtent l="0" t="0" r="0" b="0"/>
                <wp:wrapNone/>
                <wp:docPr id="3448" name="Conector recto 3448" descr="línea de pliegue horizont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E83BE7" id="Conector recto 3448" o:spid="_x0000_s1026" alt="línea de pliegue horizontal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91.45pt" to="574.75pt,39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" strokecolor="#f2f2f2 [3052]" strokeweight=".25pt"/>
            </w:pict>
          </mc:Fallback>
        </mc:AlternateContent>
      </w:r>
      <w:r>
        <w:rPr>
          <w:noProof/>
          <w:sz w:val="12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E8716B" wp14:editId="1FE7B0A1">
                <wp:simplePos x="0" y="0"/>
                <wp:positionH relativeFrom="column">
                  <wp:posOffset>3426031</wp:posOffset>
                </wp:positionH>
                <wp:positionV relativeFrom="paragraph">
                  <wp:posOffset>-438150</wp:posOffset>
                </wp:positionV>
                <wp:extent cx="0" cy="10984675"/>
                <wp:effectExtent l="0" t="0" r="38100" b="26670"/>
                <wp:wrapNone/>
                <wp:docPr id="3449" name="Conector recto 3449" descr="línea de pliegue verti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98467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08F5CD" id="Conector recto 3449" o:spid="_x0000_s1026" alt="línea de pliegue vertical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9.75pt,-34.5pt" to="269.75pt,8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" strokecolor="#f2f2f2 [3052]" strokeweight=".25pt"/>
            </w:pict>
          </mc:Fallback>
        </mc:AlternateContent>
      </w:r>
      <w:r w:rsidR="00A95283" w:rsidRPr="00401C71">
        <w:rPr>
          <w:noProof/>
          <w:sz w:val="12"/>
          <w:lang w:val="en-US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0D6EE5" wp14:editId="2CDDA063">
                <wp:simplePos x="0" y="0"/>
                <wp:positionH relativeFrom="column">
                  <wp:posOffset>3924300</wp:posOffset>
                </wp:positionH>
                <wp:positionV relativeFrom="paragraph">
                  <wp:posOffset>2219325</wp:posOffset>
                </wp:positionV>
                <wp:extent cx="2784475" cy="1524000"/>
                <wp:effectExtent l="0" t="0" r="0" b="0"/>
                <wp:wrapNone/>
                <wp:docPr id="124" name="Cuadro de texto 1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1A0B0E7-D9BB-4F1A-871A-3D810343FC7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4475" cy="1524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26434624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401C71" w:rsidRDefault="00A95283" w:rsidP="00A95283">
                                <w:r w:rsidRPr="00A95283">
                                  <w:rPr>
                                    <w:color w:val="595959" w:themeColor="text1" w:themeTint="A6"/>
                                    <w:lang w:bidi="es-ES"/>
                                  </w:rPr>
                                  <w:t>Para empezar, pulse en cualquier texto de marcador de posición y empiece a escribir.  Puede personalizar cualquier parte de esta tarjeta escribiendo o actualizando la paleta de colores de la cinta de opciones Diseño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D6EE5" id="_x0000_s1031" type="#_x0000_t202" style="position:absolute;margin-left:309pt;margin-top:174.75pt;width:219.25pt;height:12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" filled="f" stroked="f">
                <v:textbox>
                  <w:txbxContent>
                    <w:sdt>
                      <w:sdtPr>
                        <w:id w:val="26434624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401C71" w:rsidRDefault="00A95283" w:rsidP="00A95283">
                          <w:r w:rsidRPr="00A95283">
                            <w:rPr>
                              <w:color w:val="595959" w:themeColor="text1" w:themeTint="A6"/>
                              <w:lang w:bidi="es-ES"/>
                            </w:rPr>
                            <w:t>Para empezar, pulse en cualquier texto de marcador de posición y empiece a escribir.  Puede personalizar cualquier parte de esta tarjeta escribiendo o actualizando la paleta de colores de la cinta de opciones Diseño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</w:p>
    <w:sectPr w:rsidR="001467EC" w:rsidRPr="004E05BF" w:rsidSect="009D2A11">
      <w:headerReference w:type="first" r:id="rId14"/>
      <w:footerReference w:type="first" r:id="rId15"/>
      <w:pgSz w:w="11906" w:h="16838" w:code="9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78F4" w:rsidRDefault="001978F4">
      <w:pPr>
        <w:spacing w:after="0" w:line="240" w:lineRule="auto"/>
      </w:pPr>
      <w:r>
        <w:separator/>
      </w:r>
    </w:p>
  </w:endnote>
  <w:endnote w:type="continuationSeparator" w:id="0">
    <w:p w:rsidR="001978F4" w:rsidRDefault="001978F4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1C71" w:rsidRDefault="009D2A11">
    <w:pPr>
      <w:pStyle w:val="Piedepgina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3D697A8" wp14:editId="3E0AD956">
              <wp:simplePos x="0" y="0"/>
              <wp:positionH relativeFrom="column">
                <wp:posOffset>4457700</wp:posOffset>
              </wp:positionH>
              <wp:positionV relativeFrom="paragraph">
                <wp:posOffset>-3099326</wp:posOffset>
              </wp:positionV>
              <wp:extent cx="1870075" cy="1664335"/>
              <wp:effectExtent l="0" t="57150" r="73025" b="0"/>
              <wp:wrapNone/>
              <wp:docPr id="3433" name="Grupo 3433" descr="grupo de flore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075" cy="1664335"/>
                        <a:chOff x="4327117" y="1204009"/>
                        <a:chExt cx="2426755" cy="2160035"/>
                      </a:xfrm>
                    </wpg:grpSpPr>
                    <wpg:grpSp>
                      <wpg:cNvPr id="3434" name="Grupo 3434">
                        <a:extLst/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3435" name="Gráfico 7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6" name="Gráfico 1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7" name="Gráfico 15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8" name="Gráfico 13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9" name="Gráfico 18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0" name="Gráfico 19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1" name="Gráfico 20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42" name="Gráfico 21" descr="hoj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43" name="Grupo 3443">
                        <a:extLst/>
                      </wpg:cNvPr>
                      <wpg:cNvGrpSpPr/>
                      <wpg:grpSpPr>
                        <a:xfrm>
                          <a:off x="5107844" y="1472145"/>
                          <a:ext cx="921611" cy="1266939"/>
                          <a:chOff x="5107849" y="1472145"/>
                          <a:chExt cx="1033301" cy="1420477"/>
                        </a:xfrm>
                      </wpg:grpSpPr>
                      <pic:pic xmlns:pic="http://schemas.openxmlformats.org/drawingml/2006/picture">
                        <pic:nvPicPr>
                          <pic:cNvPr id="3444" name="Gráfico 25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8" cy="5661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5" name="Gráfico 24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9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0" name="Gráfico 23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5" y="1472145"/>
                            <a:ext cx="672353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1" name="Gráfico 28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9" y="1842740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2" name="Gráfico 26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4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3" name="Gráfico 29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7" y="1696128"/>
                            <a:ext cx="566192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54" name="Gráfico 98" descr="hoj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55" name="Gráfico 99" descr="hoja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5">
                          <a:extLst>
                            <a:ext uri="{96DAC541-7B7A-43D3-8B79-37D633B846F1}">
                              <asvg:svgBlip xmlns:asvg="http://schemas.microsoft.com/office/drawing/2016/SVG/main" r:embed="rId1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5" name="Grupo 65">
                        <a:extLst/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66" name="Gráfico 132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Gráfico 133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Gráfico 134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Gráfico 135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0" name="Grupo 70">
                        <a:extLst/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71" name="Gráfico 145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2" name="Gráfico 146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Gráfico 147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Gráfico 148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" name="Gráfico 149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Gráfico 150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Gráfico 151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8" name="Grupo 78">
                        <a:extLst/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79" name="Gráfico 33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" name="Gráfico 48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" name="Gráfico 61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" name="Gráfico 70" descr="fragmentos de flor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3681F590" id="Grupo 3433" o:spid="_x0000_s1026" alt="grupo de flores" style="position:absolute;margin-left:351pt;margin-top:-244.05pt;width:147.25pt;height:131.05pt;z-index:251661312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">
              <v:group id="Grupo 3434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49s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JFP7ehCcgl78AAAD//wMAUEsBAi0AFAAGAAgAAAAhANvh9svuAAAAhQEAABMAAAAAAAAA&#10;AAAAAAAAAAAAAFtDb250ZW50X1R5cGVzXS54bWxQSwECLQAUAAYACAAAACEAWvQsW78AAAAVAQAA&#10;CwAAAAAAAAAAAAAAAAAfAQAAX3JlbHMvLnJlbHNQSwECLQAUAAYACAAAACEAVPOPbMYAAADdAAAA&#10;DwAAAAAAAAAAAAAAAAAHAgAAZHJzL2Rvd25yZXYueG1sUEsFBgAAAAADAAMAtwAAAPo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áfico 7" o:spid="_x0000_s1028" type="#_x0000_t75" alt="fragmentos de flor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">
                  <v:imagedata r:id="rId37" o:title="fragmentos de flores"/>
                </v:shape>
                <v:shape id="Gráfico 1" o:spid="_x0000_s1029" type="#_x0000_t75" alt="fragmentos de flor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">
                  <v:imagedata r:id="rId38" o:title="fragmentos de flores"/>
                </v:shape>
                <v:shape id="Gráfico 15" o:spid="_x0000_s1030" type="#_x0000_t75" alt="fragmentos de flor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">
                  <v:imagedata r:id="rId39" o:title="fragmentos de flores"/>
                </v:shape>
                <v:shape id="Gráfico 13" o:spid="_x0000_s1031" type="#_x0000_t75" alt="fragmentos de flor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">
                  <v:imagedata r:id="rId40" o:title="fragmentos de flores"/>
                </v:shape>
                <v:shape id="Gráfico 18" o:spid="_x0000_s1032" type="#_x0000_t75" alt="fragmentos de flor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">
                  <v:imagedata r:id="rId41" o:title="fragmentos de flores"/>
                </v:shape>
                <v:shape id="Gráfico 19" o:spid="_x0000_s1033" type="#_x0000_t75" alt="fragmentos de flor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">
                  <v:imagedata r:id="rId42" o:title="fragmentos de flores"/>
                </v:shape>
                <v:shape id="Gráfico 20" o:spid="_x0000_s1034" type="#_x0000_t75" alt="fragmentos de flor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">
                  <v:imagedata r:id="rId43" o:title="fragmentos de flores"/>
                </v:shape>
              </v:group>
              <v:shape id="Gráfico 21" o:spid="_x0000_s1035" type="#_x0000_t75" alt="hoja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">
                <v:imagedata r:id="rId44" o:title="hojas"/>
              </v:shape>
              <v:group id="Grupo 3443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GRl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TBP7ehCcgl78AAAD//wMAUEsBAi0AFAAGAAgAAAAhANvh9svuAAAAhQEAABMAAAAAAAAA&#10;AAAAAAAAAAAAAFtDb250ZW50X1R5cGVzXS54bWxQSwECLQAUAAYACAAAACEAWvQsW78AAAAVAQAA&#10;CwAAAAAAAAAAAAAAAAAfAQAAX3JlbHMvLnJlbHNQSwECLQAUAAYACAAAACEAgxxkZcYAAADdAAAA&#10;DwAAAAAAAAAAAAAAAAAHAgAAZHJzL2Rvd25yZXYueG1sUEsFBgAAAAADAAMAtwAAAPoCAAAAAA==&#10;">
                <v:shape id="Gráfico 25" o:spid="_x0000_s1037" type="#_x0000_t75" alt="fragmentos de flor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">
                  <v:imagedata r:id="rId45" o:title="fragmentos de flores"/>
                </v:shape>
                <v:shape id="Gráfico 24" o:spid="_x0000_s1038" type="#_x0000_t75" alt="fragmentos de flor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">
                  <v:imagedata r:id="rId46" o:title="fragmentos de flores"/>
                </v:shape>
                <v:shape id="Gráfico 23" o:spid="_x0000_s1039" type="#_x0000_t75" alt="fragmentos de flor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">
                  <v:imagedata r:id="rId47" o:title="fragmentos de flores"/>
                </v:shape>
                <v:shape id="Gráfico 28" o:spid="_x0000_s1040" type="#_x0000_t75" alt="fragmentos de flor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">
                  <v:imagedata r:id="rId48" o:title="fragmentos de flores"/>
                </v:shape>
                <v:shape id="Gráfico 26" o:spid="_x0000_s1041" type="#_x0000_t75" alt="fragmentos de flor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">
                  <v:imagedata r:id="rId49" o:title="fragmentos de flores"/>
                </v:shape>
                <v:shape id="Gráfico 29" o:spid="_x0000_s1042" type="#_x0000_t75" alt="fragmentos de flor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">
                  <v:imagedata r:id="rId50" o:title="fragmentos de flores"/>
                </v:shape>
              </v:group>
              <v:shape id="Gráfico 98" o:spid="_x0000_s1043" type="#_x0000_t75" alt="hoja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">
                <v:imagedata r:id="rId44" o:title="hojas"/>
              </v:shape>
              <v:shape id="Gráfico 99" o:spid="_x0000_s1044" type="#_x0000_t75" alt="hoja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">
                <v:imagedata r:id="rId44" o:title="hojas"/>
              </v:shape>
              <v:group id="Grupo 65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">
                <v:shape id="Gráfico 132" o:spid="_x0000_s1046" type="#_x0000_t75" alt="fragmentos de flor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">
                  <v:imagedata r:id="rId51" o:title="fragmentos de flores"/>
                </v:shape>
                <v:shape id="Gráfico 133" o:spid="_x0000_s1047" type="#_x0000_t75" alt="fragmentos de flor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">
                  <v:imagedata r:id="rId52" o:title="fragmentos de flores"/>
                </v:shape>
                <v:shape id="Gráfico 134" o:spid="_x0000_s1048" type="#_x0000_t75" alt="fragmentos de flor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">
                  <v:imagedata r:id="rId53" o:title="fragmentos de flores"/>
                </v:shape>
                <v:shape id="Gráfico 135" o:spid="_x0000_s1049" type="#_x0000_t75" alt="fragmentos de flor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">
                  <v:imagedata r:id="rId54" o:title="fragmentos de flores"/>
                </v:shape>
              </v:group>
              <v:group id="Grupo 70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">
                <v:shape id="Gráfico 145" o:spid="_x0000_s1051" type="#_x0000_t75" alt="fragmentos de flor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">
                  <v:imagedata r:id="rId37" o:title="fragmentos de flores"/>
                </v:shape>
                <v:shape id="Gráfico 146" o:spid="_x0000_s1052" type="#_x0000_t75" alt="fragmentos de flor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">
                  <v:imagedata r:id="rId38" o:title="fragmentos de flores"/>
                </v:shape>
                <v:shape id="Gráfico 147" o:spid="_x0000_s1053" type="#_x0000_t75" alt="fragmentos de flor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">
                  <v:imagedata r:id="rId39" o:title="fragmentos de flores"/>
                </v:shape>
                <v:shape id="Gráfico 148" o:spid="_x0000_s1054" type="#_x0000_t75" alt="fragmentos de flor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">
                  <v:imagedata r:id="rId40" o:title="fragmentos de flores"/>
                </v:shape>
                <v:shape id="Gráfico 149" o:spid="_x0000_s1055" type="#_x0000_t75" alt="fragmentos de flor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">
                  <v:imagedata r:id="rId41" o:title="fragmentos de flores"/>
                </v:shape>
                <v:shape id="Gráfico 150" o:spid="_x0000_s1056" type="#_x0000_t75" alt="fragmentos de flor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">
                  <v:imagedata r:id="rId42" o:title="fragmentos de flores"/>
                </v:shape>
                <v:shape id="Gráfico 151" o:spid="_x0000_s1057" type="#_x0000_t75" alt="fragmentos de flor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">
                  <v:imagedata r:id="rId43" o:title="fragmentos de flores"/>
                </v:shape>
              </v:group>
              <v:group id="Grupo 78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Gráfico 33" o:spid="_x0000_s1059" type="#_x0000_t75" alt="fragmentos de flor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">
                  <v:imagedata r:id="rId51" o:title="fragmentos de flores"/>
                </v:shape>
                <v:shape id="Gráfico 48" o:spid="_x0000_s1060" type="#_x0000_t75" alt="fragmentos de flor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">
                  <v:imagedata r:id="rId52" o:title="fragmentos de flores"/>
                </v:shape>
                <v:shape id="Gráfico 61" o:spid="_x0000_s1061" type="#_x0000_t75" alt="fragmentos de flor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">
                  <v:imagedata r:id="rId53" o:title="fragmentos de flores"/>
                </v:shape>
                <v:shape id="Gráfico 70" o:spid="_x0000_s1062" type="#_x0000_t75" alt="fragmentos de flor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">
                  <v:imagedata r:id="rId54" o:title="fragmentos de flores"/>
                </v:shape>
              </v:group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B9A4662" wp14:editId="57976795">
              <wp:simplePos x="0" y="0"/>
              <wp:positionH relativeFrom="column">
                <wp:posOffset>1240155</wp:posOffset>
              </wp:positionH>
              <wp:positionV relativeFrom="paragraph">
                <wp:posOffset>-2112536</wp:posOffset>
              </wp:positionV>
              <wp:extent cx="640715" cy="618490"/>
              <wp:effectExtent l="0" t="0" r="6985" b="0"/>
              <wp:wrapNone/>
              <wp:docPr id="3425" name="Grupo 3425" descr="imagen de flores de reverso de la tarjeta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715" cy="618490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3426" name="Gráfico 137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7" name="Gráfico 138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8" name="Gráfico 139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9" name="Gráfico 140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0" name="Gráfico 141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1" name="Gráfico 142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2" name="Gráfico 143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CC4064B" id="Grupo 3425" o:spid="_x0000_s1026" alt="imagen de flores de reverso de la tarjeta" style="position:absolute;margin-left:97.65pt;margin-top:-166.35pt;width:50.45pt;height:48.7pt;z-index:25166028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">
              <v:shape id="Gráfico 137" o:spid="_x0000_s1027" type="#_x0000_t75" alt="fragmentos de flores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">
                <v:imagedata r:id="rId37" o:title="fragmentos de flores"/>
              </v:shape>
              <v:shape id="Gráfico 138" o:spid="_x0000_s1028" type="#_x0000_t75" alt="fragmentos de flor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">
                <v:imagedata r:id="rId38" o:title="fragmentos de flores"/>
              </v:shape>
              <v:shape id="Gráfico 139" o:spid="_x0000_s1029" type="#_x0000_t75" alt="fragmentos de flore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">
                <v:imagedata r:id="rId39" o:title="fragmentos de flores"/>
              </v:shape>
              <v:shape id="Gráfico 140" o:spid="_x0000_s1030" type="#_x0000_t75" alt="fragmentos de flores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">
                <v:imagedata r:id="rId40" o:title="fragmentos de flores"/>
              </v:shape>
              <v:shape id="Gráfico 141" o:spid="_x0000_s1031" type="#_x0000_t75" alt="fragmentos de flores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">
                <v:imagedata r:id="rId41" o:title="fragmentos de flores"/>
              </v:shape>
              <v:shape id="Gráfico 142" o:spid="_x0000_s1032" type="#_x0000_t75" alt="fragmentos de flores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">
                <v:imagedata r:id="rId42" o:title="fragmentos de flores"/>
              </v:shape>
              <v:shape id="Gráfico 143" o:spid="_x0000_s1033" type="#_x0000_t75" alt="fragmentos de flores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">
                <v:imagedata r:id="rId43" o:title="fragmentos de flores"/>
              </v:shape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2CB659" wp14:editId="6DC372FE">
              <wp:simplePos x="0" y="0"/>
              <wp:positionH relativeFrom="column">
                <wp:posOffset>3594100</wp:posOffset>
              </wp:positionH>
              <wp:positionV relativeFrom="paragraph">
                <wp:posOffset>-4504581</wp:posOffset>
              </wp:positionV>
              <wp:extent cx="3326130" cy="4966138"/>
              <wp:effectExtent l="19050" t="19050" r="26670" b="25400"/>
              <wp:wrapNone/>
              <wp:docPr id="3424" name="Placa 3424" descr="Borde blanc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26130" cy="4966138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9AA603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3424" o:spid="_x0000_s1026" type="#_x0000_t21" alt="Borde blanco" style="position:absolute;margin-left:283pt;margin-top:-354.7pt;width:261.9pt;height:39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" adj="588" filled="f" strokecolor="white [3212]" strokeweight="3.25pt"/>
          </w:pict>
        </mc:Fallback>
      </mc:AlternateConten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Piedepgina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3BD02087" wp14:editId="11E32BCB">
              <wp:simplePos x="0" y="0"/>
              <wp:positionH relativeFrom="column">
                <wp:posOffset>4924425</wp:posOffset>
              </wp:positionH>
              <wp:positionV relativeFrom="paragraph">
                <wp:posOffset>-3168541</wp:posOffset>
              </wp:positionV>
              <wp:extent cx="784225" cy="1078230"/>
              <wp:effectExtent l="0" t="0" r="0" b="7620"/>
              <wp:wrapNone/>
              <wp:docPr id="7" name="Grupo 7" descr="Grupo de flores en el interior de la tarjeta">
                <a:extLst xmlns:a="http://schemas.openxmlformats.org/drawingml/2006/main">
                  <a:ext uri="{FF2B5EF4-FFF2-40B4-BE49-F238E27FC236}">
                    <a16:creationId xmlns:a16="http://schemas.microsoft.com/office/drawing/2014/main" id="{3649E0EB-8842-44DB-B5B7-2FB793BFBE30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51" name="Gráfico 154" descr="fragmentos de flores">
                          <a:extLst>
                            <a:ext uri="{FF2B5EF4-FFF2-40B4-BE49-F238E27FC236}">
                              <a16:creationId xmlns:a16="http://schemas.microsoft.com/office/drawing/2014/main" id="{8909B013-5FA8-4E0F-9C2A-71F8B40098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2" name="Gráfico 155" descr="fragmentos de flores">
                          <a:extLst>
                            <a:ext uri="{FF2B5EF4-FFF2-40B4-BE49-F238E27FC236}">
                              <a16:creationId xmlns:a16="http://schemas.microsoft.com/office/drawing/2014/main" id="{685E2DAF-277B-4880-9F01-7E4C3E16BB3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3" name="Gráfico 156" descr="fragmentos de flores">
                          <a:extLst>
                            <a:ext uri="{FF2B5EF4-FFF2-40B4-BE49-F238E27FC236}">
                              <a16:creationId xmlns:a16="http://schemas.microsoft.com/office/drawing/2014/main" id="{51FF993E-D5AD-45EC-A1E2-633656FD0F6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4" name="Gráfico 157" descr="fragmentos de flores">
                          <a:extLst>
                            <a:ext uri="{FF2B5EF4-FFF2-40B4-BE49-F238E27FC236}">
                              <a16:creationId xmlns:a16="http://schemas.microsoft.com/office/drawing/2014/main" id="{A6409270-C610-4417-812E-CD397B3923D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5" name="Gráfico 158" descr="fragmentos de flores">
                          <a:extLst>
                            <a:ext uri="{FF2B5EF4-FFF2-40B4-BE49-F238E27FC236}">
                              <a16:creationId xmlns:a16="http://schemas.microsoft.com/office/drawing/2014/main" id="{F4447234-AB6B-46A4-9DF1-83FEC95AC18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6" name="Gráfico 159" descr="fragmentos de flores">
                          <a:extLst>
                            <a:ext uri="{FF2B5EF4-FFF2-40B4-BE49-F238E27FC236}">
                              <a16:creationId xmlns:a16="http://schemas.microsoft.com/office/drawing/2014/main" id="{5821446A-E390-4955-AA1B-1A66655256E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E6B2D2F" id="Grupo 7" o:spid="_x0000_s1026" alt="Grupo de flores en el interior de la tarjeta" style="position:absolute;margin-left:387.75pt;margin-top:-249.5pt;width:61.75pt;height:84.9pt;z-index:25165721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154" o:spid="_x0000_s1027" type="#_x0000_t75" alt="fragmentos de flor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">
                <v:imagedata r:id="rId13" o:title="fragmentos de flores"/>
              </v:shape>
              <v:shape id="Gráfico 155" o:spid="_x0000_s1028" type="#_x0000_t75" alt="fragmentos de flor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">
                <v:imagedata r:id="rId14" o:title="fragmentos de flores"/>
              </v:shape>
              <v:shape id="Gráfico 156" o:spid="_x0000_s1029" type="#_x0000_t75" alt="fragmentos de flor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">
                <v:imagedata r:id="rId15" o:title="fragmentos de flores"/>
              </v:shape>
              <v:shape id="Gráfico 157" o:spid="_x0000_s1030" type="#_x0000_t75" alt="fragmentos de flor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">
                <v:imagedata r:id="rId16" o:title="fragmentos de flores"/>
              </v:shape>
              <v:shape id="Gráfico 158" o:spid="_x0000_s1031" type="#_x0000_t75" alt="fragmentos de flor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">
                <v:imagedata r:id="rId17" o:title="fragmentos de flores"/>
              </v:shape>
              <v:shape id="Gráfico 159" o:spid="_x0000_s1032" type="#_x0000_t75" alt="fragmentos de flor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">
                <v:imagedata r:id="rId18" o:title="fragmentos de flores"/>
              </v:shape>
            </v:group>
          </w:pict>
        </mc:Fallback>
      </mc:AlternateContent>
    </w: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5A57457" wp14:editId="1F3E46C9">
              <wp:simplePos x="0" y="0"/>
              <wp:positionH relativeFrom="column">
                <wp:posOffset>-201930</wp:posOffset>
              </wp:positionH>
              <wp:positionV relativeFrom="paragraph">
                <wp:posOffset>-469100</wp:posOffset>
              </wp:positionV>
              <wp:extent cx="790206" cy="1108201"/>
              <wp:effectExtent l="0" t="0" r="0" b="0"/>
              <wp:wrapNone/>
              <wp:docPr id="9" name="Grupo 9" descr="dentro de énfasis de flores">
                <a:extLst xmlns:a="http://schemas.openxmlformats.org/drawingml/2006/main">
                  <a:ext uri="{FF2B5EF4-FFF2-40B4-BE49-F238E27FC236}">
                    <a16:creationId xmlns:a16="http://schemas.microsoft.com/office/drawing/2014/main" id="{50DC3C21-3BE3-4FE6-8C80-8CCDACF3804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0206" cy="1108201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10" name="Gráfico 58" descr="fragmentos de flores">
                          <a:extLst>
                            <a:ext uri="{FF2B5EF4-FFF2-40B4-BE49-F238E27FC236}">
                              <a16:creationId xmlns:a16="http://schemas.microsoft.com/office/drawing/2014/main" id="{C2025BE7-70F1-4145-82FE-A1AC4CA75C7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9">
                          <a:extLst>
                            <a:ext uri="{96DAC541-7B7A-43D3-8B79-37D633B846F1}">
                              <asvg:svgBlip xmlns:asvg="http://schemas.microsoft.com/office/drawing/2016/SVG/main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áfico 59" descr="fragmentos de flores">
                          <a:extLst>
                            <a:ext uri="{FF2B5EF4-FFF2-40B4-BE49-F238E27FC236}">
                              <a16:creationId xmlns:a16="http://schemas.microsoft.com/office/drawing/2014/main" id="{3C9B66D0-F425-4BDB-9400-4D40C0734D6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1">
                          <a:extLst>
                            <a:ext uri="{96DAC541-7B7A-43D3-8B79-37D633B846F1}">
                              <asvg:svgBlip xmlns:asvg="http://schemas.microsoft.com/office/drawing/2016/SVG/main" r:embed="rId2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Gráfico 60" descr="fragmentos de flores">
                          <a:extLst>
                            <a:ext uri="{FF2B5EF4-FFF2-40B4-BE49-F238E27FC236}">
                              <a16:creationId xmlns:a16="http://schemas.microsoft.com/office/drawing/2014/main" id="{36ABBC2A-01EE-472A-8C64-E1DFBBE3142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3">
                          <a:extLst>
                            <a:ext uri="{96DAC541-7B7A-43D3-8B79-37D633B846F1}">
                              <asvg:svgBlip xmlns:asvg="http://schemas.microsoft.com/office/drawing/2016/SVG/main" r:embed="rId2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Gráfico 62" descr="fragmentos de flores">
                          <a:extLst>
                            <a:ext uri="{FF2B5EF4-FFF2-40B4-BE49-F238E27FC236}">
                              <a16:creationId xmlns:a16="http://schemas.microsoft.com/office/drawing/2014/main" id="{5BFDDCAF-D454-4579-89BE-EC64FDCDA09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5">
                          <a:extLst>
                            <a:ext uri="{96DAC541-7B7A-43D3-8B79-37D633B846F1}">
                              <asvg:svgBlip xmlns:asvg="http://schemas.microsoft.com/office/drawing/2016/SVG/main" r:embed="rId2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Gráfico 64" descr="fragmentos de flores">
                          <a:extLst>
                            <a:ext uri="{FF2B5EF4-FFF2-40B4-BE49-F238E27FC236}">
                              <a16:creationId xmlns:a16="http://schemas.microsoft.com/office/drawing/2014/main" id="{17FAD573-9F7A-4865-9DFE-AE2ADEC0C09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7">
                          <a:extLst>
                            <a:ext uri="{96DAC541-7B7A-43D3-8B79-37D633B846F1}">
                              <asvg:svgBlip xmlns:asvg="http://schemas.microsoft.com/office/drawing/2016/SVG/main" r:embed="rId2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34BF8C" id="Grupo 9" o:spid="_x0000_s1026" alt="dentro de énfasis de flores" style="position:absolute;margin-left:-15.9pt;margin-top:-36.95pt;width:62.2pt;height:87.25pt;z-index:25165824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">
              <v:shape id="Gráfico 58" o:spid="_x0000_s1027" type="#_x0000_t75" alt="fragmentos de flor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">
                <v:imagedata r:id="rId29" o:title="fragmentos de flores"/>
              </v:shape>
              <v:shape id="Gráfico 59" o:spid="_x0000_s1028" type="#_x0000_t75" alt="fragmentos de flor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">
                <v:imagedata r:id="rId30" o:title="fragmentos de flores"/>
              </v:shape>
              <v:shape id="Gráfico 60" o:spid="_x0000_s1029" type="#_x0000_t75" alt="fragmentos de flor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">
                <v:imagedata r:id="rId31" o:title="fragmentos de flores"/>
              </v:shape>
              <v:shape id="Gráfico 62" o:spid="_x0000_s1030" type="#_x0000_t75" alt="fragmentos de flor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">
                <v:imagedata r:id="rId32" o:title="fragmentos de flores"/>
              </v:shape>
              <v:shape id="Gráfico 64" o:spid="_x0000_s1031" type="#_x0000_t75" alt="fragmentos de flor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">
                <v:imagedata r:id="rId33" o:title="fragmentos de flores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78F4" w:rsidRDefault="001978F4">
      <w:pPr>
        <w:spacing w:after="0" w:line="240" w:lineRule="auto"/>
      </w:pPr>
      <w:r>
        <w:separator/>
      </w:r>
    </w:p>
  </w:footnote>
  <w:footnote w:type="continuationSeparator" w:id="0">
    <w:p w:rsidR="001978F4" w:rsidRDefault="001978F4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6C32" w:rsidRDefault="00816C32" w:rsidP="00A3797F">
    <w:pPr>
      <w:pStyle w:val="Encabezado"/>
      <w:jc w:val="both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3DE3" w:rsidRPr="00401C71" w:rsidRDefault="009D2A11" w:rsidP="00401C71">
    <w:pPr>
      <w:pStyle w:val="Encabezado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0E64518" wp14:editId="72B30364">
              <wp:simplePos x="0" y="0"/>
              <wp:positionH relativeFrom="column">
                <wp:posOffset>3578225</wp:posOffset>
              </wp:positionH>
              <wp:positionV relativeFrom="paragraph">
                <wp:posOffset>-53449</wp:posOffset>
              </wp:positionV>
              <wp:extent cx="3326130" cy="4981904"/>
              <wp:effectExtent l="19050" t="19050" r="26670" b="28575"/>
              <wp:wrapNone/>
              <wp:docPr id="3" name="Placa 3" descr="Borde blanco">
                <a:extLst xmlns:a="http://schemas.openxmlformats.org/drawingml/2006/main">
                  <a:ext uri="{FF2B5EF4-FFF2-40B4-BE49-F238E27FC236}">
                    <a16:creationId xmlns:a16="http://schemas.microsoft.com/office/drawing/2014/main" id="{1BAA857A-2ECA-47E9-B40E-8E65E46BF2C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26130" cy="4981904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CB6BB4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3" o:spid="_x0000_s1026" type="#_x0000_t21" alt="Borde blanco" style="position:absolute;margin-left:281.75pt;margin-top:-4.2pt;width:261.9pt;height:392.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" adj="588" filled="f" strokecolor="white [3212]" strokeweight="3.25pt"/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1ECC7B1C" wp14:editId="212ED495">
              <wp:simplePos x="0" y="0"/>
              <wp:positionH relativeFrom="column">
                <wp:posOffset>3414156</wp:posOffset>
              </wp:positionH>
              <wp:positionV relativeFrom="paragraph">
                <wp:posOffset>-262445</wp:posOffset>
              </wp:positionV>
              <wp:extent cx="3867150" cy="10782795"/>
              <wp:effectExtent l="0" t="0" r="0" b="0"/>
              <wp:wrapNone/>
              <wp:docPr id="2" name="Rectángulo 2" descr="borde de color claro para la parte delantera de la tarjeta">
                <a:extLst xmlns:a="http://schemas.openxmlformats.org/drawingml/2006/main">
                  <a:ext uri="{FF2B5EF4-FFF2-40B4-BE49-F238E27FC236}">
                    <a16:creationId xmlns:a16="http://schemas.microsoft.com/office/drawing/2014/main" id="{B752BB1A-AD62-4E84-AC10-DCDC8A516A4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150" cy="10782795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1169664" id="Rectángulo 2" o:spid="_x0000_s1026" alt="borde de color claro para la parte delantera de la tarjeta" style="position:absolute;margin-left:268.85pt;margin-top:-20.65pt;width:304.5pt;height:849.05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" fillcolor="#fbece9 [661]" stroked="f" strokeweight="1pt"/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22A412D3" wp14:editId="14B603BC">
              <wp:simplePos x="0" y="0"/>
              <wp:positionH relativeFrom="column">
                <wp:posOffset>-445325</wp:posOffset>
              </wp:positionH>
              <wp:positionV relativeFrom="paragraph">
                <wp:posOffset>-262445</wp:posOffset>
              </wp:positionV>
              <wp:extent cx="3867150" cy="10901548"/>
              <wp:effectExtent l="0" t="0" r="0" b="0"/>
              <wp:wrapNone/>
              <wp:docPr id="4" name="Rectángulo 4" descr="Bloque de fondo de color oscuro para el reverso de la tarjeta">
                <a:extLst xmlns:a="http://schemas.openxmlformats.org/drawingml/2006/main">
                  <a:ext uri="{FF2B5EF4-FFF2-40B4-BE49-F238E27FC236}">
                    <a16:creationId xmlns:a16="http://schemas.microsoft.com/office/drawing/2014/main" id="{CAE807C1-AA27-47CD-AF13-D0F6CEAAB0C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150" cy="10901548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700BFA" id="Rectángulo 4" o:spid="_x0000_s1026" alt="Bloque de fondo de color oscuro para el reverso de la tarjeta" style="position:absolute;margin-left:-35.05pt;margin-top:-20.65pt;width:304.5pt;height:858.4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" fillcolor="#253d59 [3204]" stroked="f" strokeweight="1pt"/>
          </w:pict>
        </mc:Fallback>
      </mc:AlternateContent>
    </w:r>
    <w:r w:rsid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AE576D2" wp14:editId="6EE3D469">
              <wp:simplePos x="0" y="0"/>
              <wp:positionH relativeFrom="column">
                <wp:posOffset>1220956</wp:posOffset>
              </wp:positionH>
              <wp:positionV relativeFrom="paragraph">
                <wp:posOffset>2099806</wp:posOffset>
              </wp:positionV>
              <wp:extent cx="641315" cy="618499"/>
              <wp:effectExtent l="0" t="0" r="6985" b="0"/>
              <wp:wrapNone/>
              <wp:docPr id="6" name="Grupo 6" descr="flor en reverso de la tarjeta">
                <a:extLst xmlns:a="http://schemas.openxmlformats.org/drawingml/2006/main">
                  <a:ext uri="{FF2B5EF4-FFF2-40B4-BE49-F238E27FC236}">
                    <a16:creationId xmlns:a16="http://schemas.microsoft.com/office/drawing/2014/main" id="{BC2679FA-5D05-4837-B101-8DA7B4A463E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315" cy="618499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57" name="Gráfico 137" descr="Borde blanco">
                          <a:extLst>
                            <a:ext uri="{FF2B5EF4-FFF2-40B4-BE49-F238E27FC236}">
                              <a16:creationId xmlns:a16="http://schemas.microsoft.com/office/drawing/2014/main" id="{62A8EC4E-78D8-4A0A-9E24-A17C20CD3C03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8" name="Gráfico 138" descr="énfasis de flores">
                          <a:extLst>
                            <a:ext uri="{FF2B5EF4-FFF2-40B4-BE49-F238E27FC236}">
                              <a16:creationId xmlns:a16="http://schemas.microsoft.com/office/drawing/2014/main" id="{726BAD8D-3E9B-4C26-9188-840DE3EE52D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9" name="Gráfico 139" descr="pétalos de flores">
                          <a:extLst>
                            <a:ext uri="{FF2B5EF4-FFF2-40B4-BE49-F238E27FC236}">
                              <a16:creationId xmlns:a16="http://schemas.microsoft.com/office/drawing/2014/main" id="{AA568604-1196-4F5E-B865-9B739B70E6C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0" name="Gráfico 140" descr="centro de flores">
                          <a:extLst>
                            <a:ext uri="{FF2B5EF4-FFF2-40B4-BE49-F238E27FC236}">
                              <a16:creationId xmlns:a16="http://schemas.microsoft.com/office/drawing/2014/main" id="{8E6B333A-8D70-4CF3-964C-EDD43EA49DB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1" name="Gráfico 141" descr="centro de flores">
                          <a:extLst>
                            <a:ext uri="{FF2B5EF4-FFF2-40B4-BE49-F238E27FC236}">
                              <a16:creationId xmlns:a16="http://schemas.microsoft.com/office/drawing/2014/main" id="{37114A9A-D555-4CDF-9A6A-E7C7253FA1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2" name="Gráfico 142" descr="centro de flores ">
                          <a:extLst>
                            <a:ext uri="{FF2B5EF4-FFF2-40B4-BE49-F238E27FC236}">
                              <a16:creationId xmlns:a16="http://schemas.microsoft.com/office/drawing/2014/main" id="{DD0E8899-EE38-405B-A4B1-594D4501CC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3" name="Gráfico 143" descr="centro de flores ">
                          <a:extLst>
                            <a:ext uri="{FF2B5EF4-FFF2-40B4-BE49-F238E27FC236}">
                              <a16:creationId xmlns:a16="http://schemas.microsoft.com/office/drawing/2014/main" id="{DF43B7F4-E3BB-41CB-97D5-489B34FE6A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3435B25" id="Grupo 6" o:spid="_x0000_s1026" alt="flor en reverso de la tarjeta" style="position:absolute;margin-left:96.15pt;margin-top:165.35pt;width:50.5pt;height:48.7pt;z-index:25165516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137" o:spid="_x0000_s1027" type="#_x0000_t75" alt="Borde blanco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">
                <v:imagedata r:id="rId15" o:title="Borde blanco"/>
              </v:shape>
              <v:shape id="Gráfico 138" o:spid="_x0000_s1028" type="#_x0000_t75" alt="énfasis de flor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">
                <v:imagedata r:id="rId16" o:title="énfasis de flores"/>
              </v:shape>
              <v:shape id="Gráfico 139" o:spid="_x0000_s1029" type="#_x0000_t75" alt="pétalos de flore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">
                <v:imagedata r:id="rId17" o:title="pétalos de flores"/>
              </v:shape>
              <v:shape id="Gráfico 140" o:spid="_x0000_s1030" type="#_x0000_t75" alt="centro de flores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">
                <v:imagedata r:id="rId18" o:title="centro de flores"/>
              </v:shape>
              <v:shape id="Gráfico 141" o:spid="_x0000_s1031" type="#_x0000_t75" alt="centro de flores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">
                <v:imagedata r:id="rId19" o:title="centro de flores"/>
              </v:shape>
              <v:shape id="Gráfico 142" o:spid="_x0000_s1032" type="#_x0000_t75" alt="centro de flores 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">
                <v:imagedata r:id="rId20" o:title="centro de flores "/>
              </v:shape>
              <v:shape id="Gráfico 143" o:spid="_x0000_s1033" type="#_x0000_t75" alt="centro de flores 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">
                <v:imagedata r:id="rId21" o:title="centro de flores "/>
              </v:shape>
            </v:group>
          </w:pict>
        </mc:Fallback>
      </mc:AlternateContent>
    </w:r>
    <w:r w:rsid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75B57715" wp14:editId="6F45A653">
              <wp:simplePos x="0" y="0"/>
              <wp:positionH relativeFrom="column">
                <wp:posOffset>4438615</wp:posOffset>
              </wp:positionH>
              <wp:positionV relativeFrom="paragraph">
                <wp:posOffset>1097882</wp:posOffset>
              </wp:positionV>
              <wp:extent cx="1870119" cy="1664705"/>
              <wp:effectExtent l="0" t="76200" r="73025" b="0"/>
              <wp:wrapNone/>
              <wp:docPr id="8" name="Grupo 8" descr="parte frontal de la disposición de flores de tarjeta">
                <a:extLst xmlns:a="http://schemas.openxmlformats.org/drawingml/2006/main">
                  <a:ext uri="{FF2B5EF4-FFF2-40B4-BE49-F238E27FC236}">
                    <a16:creationId xmlns:a16="http://schemas.microsoft.com/office/drawing/2014/main" id="{DC21090B-CAB5-4F81-A836-77CF4B08C89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119" cy="1664705"/>
                        <a:chOff x="4327117" y="1204009"/>
                        <a:chExt cx="2426755" cy="2160035"/>
                      </a:xfrm>
                    </wpg:grpSpPr>
                    <wpg:grpSp>
                      <wpg:cNvPr id="15" name="Grupo 15">
                        <a:extLst>
                          <a:ext uri="{FF2B5EF4-FFF2-40B4-BE49-F238E27FC236}">
                            <a16:creationId xmlns:a16="http://schemas.microsoft.com/office/drawing/2014/main" id="{887ED3B4-6ABA-4C59-9412-362D00121096}"/>
                          </a:ext>
                        </a:extLst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44" name="Gráfico 7" descr="fragmentos de flores">
                            <a:extLst>
                              <a:ext uri="{FF2B5EF4-FFF2-40B4-BE49-F238E27FC236}">
                                <a16:creationId xmlns:a16="http://schemas.microsoft.com/office/drawing/2014/main" id="{757415CC-42EB-47A9-9A35-C0CC52A1B8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Gráfico 1" descr="fragmentos de flores">
                            <a:extLst>
                              <a:ext uri="{FF2B5EF4-FFF2-40B4-BE49-F238E27FC236}">
                                <a16:creationId xmlns:a16="http://schemas.microsoft.com/office/drawing/2014/main" id="{6967F04A-40DC-42F2-86DB-379AEFBBB6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Gráfico 15" descr="fragmentos de flores">
                            <a:extLst>
                              <a:ext uri="{FF2B5EF4-FFF2-40B4-BE49-F238E27FC236}">
                                <a16:creationId xmlns:a16="http://schemas.microsoft.com/office/drawing/2014/main" id="{188762F2-4D67-4BBF-A4A8-17AC230082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Gráfico 13" descr="fragmentos de flores">
                            <a:extLst>
                              <a:ext uri="{FF2B5EF4-FFF2-40B4-BE49-F238E27FC236}">
                                <a16:creationId xmlns:a16="http://schemas.microsoft.com/office/drawing/2014/main" id="{9C6AA3C2-2FCF-4D19-AE7C-2C12C583A7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Gráfico 18" descr="fragmentos de flores">
                            <a:extLst>
                              <a:ext uri="{FF2B5EF4-FFF2-40B4-BE49-F238E27FC236}">
                                <a16:creationId xmlns:a16="http://schemas.microsoft.com/office/drawing/2014/main" id="{1EEDE72A-1050-48A9-98DF-F37DB6DCD8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Gráfico 19" descr="fragmentos de flores">
                            <a:extLst>
                              <a:ext uri="{FF2B5EF4-FFF2-40B4-BE49-F238E27FC236}">
                                <a16:creationId xmlns:a16="http://schemas.microsoft.com/office/drawing/2014/main" id="{12C7BAF9-88E3-479B-84CB-9F8E1F1B95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Gráfico 20" descr="fragmentos de flores">
                            <a:extLst>
                              <a:ext uri="{FF2B5EF4-FFF2-40B4-BE49-F238E27FC236}">
                                <a16:creationId xmlns:a16="http://schemas.microsoft.com/office/drawing/2014/main" id="{68F3EFFE-4CC7-4E85-B946-350374BEE6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6" name="Gráfico 21" descr="hojas">
                          <a:extLst>
                            <a:ext uri="{FF2B5EF4-FFF2-40B4-BE49-F238E27FC236}">
                              <a16:creationId xmlns:a16="http://schemas.microsoft.com/office/drawing/2014/main" id="{97DF5462-BD6F-4648-8276-23BDB92F87E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7" name="Grupo 17">
                        <a:extLst>
                          <a:ext uri="{FF2B5EF4-FFF2-40B4-BE49-F238E27FC236}">
                            <a16:creationId xmlns:a16="http://schemas.microsoft.com/office/drawing/2014/main" id="{78E5E850-903D-4F7E-AD7D-03E104B81DBB}"/>
                          </a:ext>
                        </a:extLst>
                      </wpg:cNvPr>
                      <wpg:cNvGrpSpPr/>
                      <wpg:grpSpPr>
                        <a:xfrm>
                          <a:off x="5107841" y="1472145"/>
                          <a:ext cx="921611" cy="1266940"/>
                          <a:chOff x="5107846" y="1472144"/>
                          <a:chExt cx="1033301" cy="1420478"/>
                        </a:xfrm>
                      </wpg:grpSpPr>
                      <pic:pic xmlns:pic="http://schemas.openxmlformats.org/drawingml/2006/picture">
                        <pic:nvPicPr>
                          <pic:cNvPr id="38" name="Gráfico 25" descr="fragmentos de flores">
                            <a:extLst>
                              <a:ext uri="{FF2B5EF4-FFF2-40B4-BE49-F238E27FC236}">
                                <a16:creationId xmlns:a16="http://schemas.microsoft.com/office/drawing/2014/main" id="{BFC6AE81-C4D0-4520-9454-2B805EA6DD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7" cy="5661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áfico 24" descr="fragmentos de flores">
                            <a:extLst>
                              <a:ext uri="{FF2B5EF4-FFF2-40B4-BE49-F238E27FC236}">
                                <a16:creationId xmlns:a16="http://schemas.microsoft.com/office/drawing/2014/main" id="{50FD9F66-E304-41A7-B957-D5BA5FD84E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6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áfico 23" descr="fragmentos de flores">
                            <a:extLst>
                              <a:ext uri="{FF2B5EF4-FFF2-40B4-BE49-F238E27FC236}">
                                <a16:creationId xmlns:a16="http://schemas.microsoft.com/office/drawing/2014/main" id="{2D0EBD21-3614-40BD-8D7C-5FE29FEDDB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4" y="1472144"/>
                            <a:ext cx="672353" cy="101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Gráfico 28" descr="fragmentos de flores">
                            <a:extLst>
                              <a:ext uri="{FF2B5EF4-FFF2-40B4-BE49-F238E27FC236}">
                                <a16:creationId xmlns:a16="http://schemas.microsoft.com/office/drawing/2014/main" id="{120B6263-87C7-4E09-BBC7-C9FA90E2B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8" y="1842739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Gráfico 26" descr="fragmentos de flores">
                            <a:extLst>
                              <a:ext uri="{FF2B5EF4-FFF2-40B4-BE49-F238E27FC236}">
                                <a16:creationId xmlns:a16="http://schemas.microsoft.com/office/drawing/2014/main" id="{7EE45C22-B1EB-4149-8B82-004C3F1FAD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5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Gráfico 29" descr="fragmentos de flores">
                            <a:extLst>
                              <a:ext uri="{FF2B5EF4-FFF2-40B4-BE49-F238E27FC236}">
                                <a16:creationId xmlns:a16="http://schemas.microsoft.com/office/drawing/2014/main" id="{97A28A35-DDDB-4DB0-8E60-3208E4434B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8" y="1696129"/>
                            <a:ext cx="566193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8" name="Gráfico 98" descr="hojas">
                          <a:extLst>
                            <a:ext uri="{FF2B5EF4-FFF2-40B4-BE49-F238E27FC236}">
                              <a16:creationId xmlns:a16="http://schemas.microsoft.com/office/drawing/2014/main" id="{5A961318-50F5-4DFC-8E9C-B7549027D8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" name="Gráfico 99" descr="hojas">
                          <a:extLst>
                            <a:ext uri="{FF2B5EF4-FFF2-40B4-BE49-F238E27FC236}">
                              <a16:creationId xmlns:a16="http://schemas.microsoft.com/office/drawing/2014/main" id="{82079F66-2665-416C-87E4-5D76D9560D9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upo 20">
                        <a:extLst>
                          <a:ext uri="{FF2B5EF4-FFF2-40B4-BE49-F238E27FC236}">
                            <a16:creationId xmlns:a16="http://schemas.microsoft.com/office/drawing/2014/main" id="{D81684EF-B871-4328-8F96-98905AA7FC36}"/>
                          </a:ext>
                        </a:extLst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34" name="Gráfico 132" descr="fragmentos de flores">
                            <a:extLst>
                              <a:ext uri="{FF2B5EF4-FFF2-40B4-BE49-F238E27FC236}">
                                <a16:creationId xmlns:a16="http://schemas.microsoft.com/office/drawing/2014/main" id="{899A9E6F-6D67-4AB7-9930-B0A6E7018F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Gráfico 133" descr="fragmentos de flores">
                            <a:extLst>
                              <a:ext uri="{FF2B5EF4-FFF2-40B4-BE49-F238E27FC236}">
                                <a16:creationId xmlns:a16="http://schemas.microsoft.com/office/drawing/2014/main" id="{19CAFC2C-45D9-4CE8-90D1-488D464BEB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Gráfico 134" descr="fragmentos de flores">
                            <a:extLst>
                              <a:ext uri="{FF2B5EF4-FFF2-40B4-BE49-F238E27FC236}">
                                <a16:creationId xmlns:a16="http://schemas.microsoft.com/office/drawing/2014/main" id="{DC7F9E0C-C0ED-47EA-8C86-C2C7975605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áfico 135" descr="fragmentos de flores">
                            <a:extLst>
                              <a:ext uri="{FF2B5EF4-FFF2-40B4-BE49-F238E27FC236}">
                                <a16:creationId xmlns:a16="http://schemas.microsoft.com/office/drawing/2014/main" id="{4D473605-A86B-4CE0-ABAC-0BB1297A9D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1" name="Grupo 21">
                        <a:extLst>
                          <a:ext uri="{FF2B5EF4-FFF2-40B4-BE49-F238E27FC236}">
                            <a16:creationId xmlns:a16="http://schemas.microsoft.com/office/drawing/2014/main" id="{DD063E31-30FD-4BF1-AA60-C7B60BB2FDDC}"/>
                          </a:ext>
                        </a:extLst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27" name="Gráfico 145" descr="fragmentos de flores">
                            <a:extLst>
                              <a:ext uri="{FF2B5EF4-FFF2-40B4-BE49-F238E27FC236}">
                                <a16:creationId xmlns:a16="http://schemas.microsoft.com/office/drawing/2014/main" id="{EA7946B1-3E36-4771-9002-E112530DD6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Gráfico 146" descr="fragmentos de flores">
                            <a:extLst>
                              <a:ext uri="{FF2B5EF4-FFF2-40B4-BE49-F238E27FC236}">
                                <a16:creationId xmlns:a16="http://schemas.microsoft.com/office/drawing/2014/main" id="{E0E9E0FA-0AC4-4E2E-926A-DD2C6D1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Gráfico 147" descr="fragmentos de flores">
                            <a:extLst>
                              <a:ext uri="{FF2B5EF4-FFF2-40B4-BE49-F238E27FC236}">
                                <a16:creationId xmlns:a16="http://schemas.microsoft.com/office/drawing/2014/main" id="{959EAF6D-2109-4E18-B0DA-0367446A92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Gráfico 148" descr="fragmentos de flores">
                            <a:extLst>
                              <a:ext uri="{FF2B5EF4-FFF2-40B4-BE49-F238E27FC236}">
                                <a16:creationId xmlns:a16="http://schemas.microsoft.com/office/drawing/2014/main" id="{CD926757-5977-47CC-B611-F2EA500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Gráfico 149" descr="fragmentos de flores">
                            <a:extLst>
                              <a:ext uri="{FF2B5EF4-FFF2-40B4-BE49-F238E27FC236}">
                                <a16:creationId xmlns:a16="http://schemas.microsoft.com/office/drawing/2014/main" id="{0A54B869-1B6F-4A8F-90BC-F5B27C3524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Gráfico 150" descr="fragmentos de flores">
                            <a:extLst>
                              <a:ext uri="{FF2B5EF4-FFF2-40B4-BE49-F238E27FC236}">
                                <a16:creationId xmlns:a16="http://schemas.microsoft.com/office/drawing/2014/main" id="{683C38F5-3D7F-4DB6-B237-21C2F1156B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Gráfico 151" descr="fragmentos de flores">
                            <a:extLst>
                              <a:ext uri="{FF2B5EF4-FFF2-40B4-BE49-F238E27FC236}">
                                <a16:creationId xmlns:a16="http://schemas.microsoft.com/office/drawing/2014/main" id="{F606B7A8-7447-413D-B610-1E9DEB4C2E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2" name="Grupo 22">
                        <a:extLst>
                          <a:ext uri="{FF2B5EF4-FFF2-40B4-BE49-F238E27FC236}">
                            <a16:creationId xmlns:a16="http://schemas.microsoft.com/office/drawing/2014/main" id="{C4D77260-5B37-4CD1-94FF-E96F2FA3A35E}"/>
                          </a:ext>
                        </a:extLst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23" name="Gráfico 33" descr="fragmentos de flores">
                            <a:extLst>
                              <a:ext uri="{FF2B5EF4-FFF2-40B4-BE49-F238E27FC236}">
                                <a16:creationId xmlns:a16="http://schemas.microsoft.com/office/drawing/2014/main" id="{25FE3757-9756-45C8-8FBE-5E402C94DA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Gráfico 48" descr="fragmentos de flores">
                            <a:extLst>
                              <a:ext uri="{FF2B5EF4-FFF2-40B4-BE49-F238E27FC236}">
                                <a16:creationId xmlns:a16="http://schemas.microsoft.com/office/drawing/2014/main" id="{7C76158D-6C70-4346-83AA-4DB34A3113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Gráfico 61" descr="fragmentos de flores">
                            <a:extLst>
                              <a:ext uri="{FF2B5EF4-FFF2-40B4-BE49-F238E27FC236}">
                                <a16:creationId xmlns:a16="http://schemas.microsoft.com/office/drawing/2014/main" id="{5E5950A6-7CE6-4A91-A41D-1FD3E2701F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Gráfico 70" descr="fragmentos de flores">
                            <a:extLst>
                              <a:ext uri="{FF2B5EF4-FFF2-40B4-BE49-F238E27FC236}">
                                <a16:creationId xmlns:a16="http://schemas.microsoft.com/office/drawing/2014/main" id="{B2DBBF05-7510-4E37-9367-73097C483C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F6D466" id="Grupo 8" o:spid="_x0000_s1026" alt="parte frontal de la disposición de flores de tarjeta" style="position:absolute;margin-left:349.5pt;margin-top:86.45pt;width:147.25pt;height:131.1pt;z-index:251656192;mso-width-relative:margin;mso-height-relative:margin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">
              <v:group id="Grupo 15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Gráfico 7" o:spid="_x0000_s1028" type="#_x0000_t75" alt="fragmentos de flor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">
                  <v:imagedata r:id="rId15" o:title="fragmentos de flores"/>
                </v:shape>
                <v:shape id="Gráfico 1" o:spid="_x0000_s1029" type="#_x0000_t75" alt="fragmentos de flor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">
                  <v:imagedata r:id="rId16" o:title="fragmentos de flores"/>
                </v:shape>
                <v:shape id="Gráfico 15" o:spid="_x0000_s1030" type="#_x0000_t75" alt="fragmentos de flor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">
                  <v:imagedata r:id="rId17" o:title="fragmentos de flores"/>
                </v:shape>
                <v:shape id="Gráfico 13" o:spid="_x0000_s1031" type="#_x0000_t75" alt="fragmentos de flor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">
                  <v:imagedata r:id="rId18" o:title="fragmentos de flores"/>
                </v:shape>
                <v:shape id="Gráfico 18" o:spid="_x0000_s1032" type="#_x0000_t75" alt="fragmentos de flor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">
                  <v:imagedata r:id="rId19" o:title="fragmentos de flores"/>
                </v:shape>
                <v:shape id="Gráfico 19" o:spid="_x0000_s1033" type="#_x0000_t75" alt="fragmentos de flor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">
                  <v:imagedata r:id="rId20" o:title="fragmentos de flores"/>
                </v:shape>
                <v:shape id="Gráfico 20" o:spid="_x0000_s1034" type="#_x0000_t75" alt="fragmentos de flor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">
                  <v:imagedata r:id="rId21" o:title="fragmentos de flores"/>
                </v:shape>
              </v:group>
              <v:shape id="Gráfico 21" o:spid="_x0000_s1035" type="#_x0000_t75" alt="hoja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">
                <v:imagedata r:id="rId44" o:title="hojas"/>
              </v:shape>
              <v:group id="Grupo 17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<v:shape id="Gráfico 25" o:spid="_x0000_s1037" type="#_x0000_t75" alt="fragmentos de flor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">
                  <v:imagedata r:id="rId45" o:title="fragmentos de flores"/>
                </v:shape>
                <v:shape id="Gráfico 24" o:spid="_x0000_s1038" type="#_x0000_t75" alt="fragmentos de flor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">
                  <v:imagedata r:id="rId46" o:title="fragmentos de flores"/>
                </v:shape>
                <v:shape id="Gráfico 23" o:spid="_x0000_s1039" type="#_x0000_t75" alt="fragmentos de flor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">
                  <v:imagedata r:id="rId47" o:title="fragmentos de flores"/>
                </v:shape>
                <v:shape id="Gráfico 28" o:spid="_x0000_s1040" type="#_x0000_t75" alt="fragmentos de flor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">
                  <v:imagedata r:id="rId48" o:title="fragmentos de flores"/>
                </v:shape>
                <v:shape id="Gráfico 26" o:spid="_x0000_s1041" type="#_x0000_t75" alt="fragmentos de flor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">
                  <v:imagedata r:id="rId49" o:title="fragmentos de flores"/>
                </v:shape>
                <v:shape id="Gráfico 29" o:spid="_x0000_s1042" type="#_x0000_t75" alt="fragmentos de flor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">
                  <v:imagedata r:id="rId50" o:title="fragmentos de flores"/>
                </v:shape>
              </v:group>
              <v:shape id="Gráfico 98" o:spid="_x0000_s1043" type="#_x0000_t75" alt="hoja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">
                <v:imagedata r:id="rId44" o:title="hojas"/>
              </v:shape>
              <v:shape id="Gráfico 99" o:spid="_x0000_s1044" type="#_x0000_t75" alt="hoja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">
                <v:imagedata r:id="rId44" o:title="hojas"/>
              </v:shape>
              <v:group id="Grupo 20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">
                <v:shape id="Gráfico 132" o:spid="_x0000_s1046" type="#_x0000_t75" alt="fragmentos de flor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">
                  <v:imagedata r:id="rId51" o:title="fragmentos de flores"/>
                </v:shape>
                <v:shape id="Gráfico 133" o:spid="_x0000_s1047" type="#_x0000_t75" alt="fragmentos de flor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">
                  <v:imagedata r:id="rId52" o:title="fragmentos de flores"/>
                </v:shape>
                <v:shape id="Gráfico 134" o:spid="_x0000_s1048" type="#_x0000_t75" alt="fragmentos de flor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">
                  <v:imagedata r:id="rId53" o:title="fragmentos de flores"/>
                </v:shape>
                <v:shape id="Gráfico 135" o:spid="_x0000_s1049" type="#_x0000_t75" alt="fragmentos de flor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">
                  <v:imagedata r:id="rId54" o:title="fragmentos de flores"/>
                </v:shape>
              </v:group>
              <v:group id="Grupo 21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">
                <v:shape id="Gráfico 145" o:spid="_x0000_s1051" type="#_x0000_t75" alt="fragmentos de flor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">
                  <v:imagedata r:id="rId15" o:title="fragmentos de flores"/>
                </v:shape>
                <v:shape id="Gráfico 146" o:spid="_x0000_s1052" type="#_x0000_t75" alt="fragmentos de flor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">
                  <v:imagedata r:id="rId16" o:title="fragmentos de flores"/>
                </v:shape>
                <v:shape id="Gráfico 147" o:spid="_x0000_s1053" type="#_x0000_t75" alt="fragmentos de flor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">
                  <v:imagedata r:id="rId17" o:title="fragmentos de flores"/>
                </v:shape>
                <v:shape id="Gráfico 148" o:spid="_x0000_s1054" type="#_x0000_t75" alt="fragmentos de flor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">
                  <v:imagedata r:id="rId18" o:title="fragmentos de flores"/>
                </v:shape>
                <v:shape id="Gráfico 149" o:spid="_x0000_s1055" type="#_x0000_t75" alt="fragmentos de flor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">
                  <v:imagedata r:id="rId19" o:title="fragmentos de flores"/>
                </v:shape>
                <v:shape id="Gráfico 150" o:spid="_x0000_s1056" type="#_x0000_t75" alt="fragmentos de flor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">
                  <v:imagedata r:id="rId20" o:title="fragmentos de flores"/>
                </v:shape>
                <v:shape id="Gráfico 151" o:spid="_x0000_s1057" type="#_x0000_t75" alt="fragmentos de flor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">
                  <v:imagedata r:id="rId21" o:title="fragmentos de flores"/>
                </v:shape>
              </v:group>
              <v:group id="Grupo 22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Gráfico 33" o:spid="_x0000_s1059" type="#_x0000_t75" alt="fragmentos de flor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">
                  <v:imagedata r:id="rId51" o:title="fragmentos de flores"/>
                </v:shape>
                <v:shape id="Gráfico 48" o:spid="_x0000_s1060" type="#_x0000_t75" alt="fragmentos de flor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">
                  <v:imagedata r:id="rId52" o:title="fragmentos de flores"/>
                </v:shape>
                <v:shape id="Gráfico 61" o:spid="_x0000_s1061" type="#_x0000_t75" alt="fragmentos de flor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">
                  <v:imagedata r:id="rId53" o:title="fragmentos de flores"/>
                </v:shape>
                <v:shape id="Gráfico 70" o:spid="_x0000_s1062" type="#_x0000_t75" alt="fragmentos de flor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">
                  <v:imagedata r:id="rId54" o:title="fragmentos de flores"/>
                </v:shape>
              </v:group>
            </v:group>
          </w:pict>
        </mc:Fallback>
      </mc:AlternateConten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5BE9" w:rsidRDefault="00401C71">
    <w:pPr>
      <w:pStyle w:val="Encabezado"/>
    </w:pP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91A2362" wp14:editId="2B34FFBE">
              <wp:simplePos x="0" y="0"/>
              <wp:positionH relativeFrom="column">
                <wp:posOffset>-227965</wp:posOffset>
              </wp:positionH>
              <wp:positionV relativeFrom="paragraph">
                <wp:posOffset>4038491</wp:posOffset>
              </wp:positionV>
              <wp:extent cx="789940" cy="1108075"/>
              <wp:effectExtent l="0" t="0" r="0" b="0"/>
              <wp:wrapNone/>
              <wp:docPr id="90" name="Grupo 90" descr="dentro de énfasis de flore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940" cy="1108075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91" name="Gráfico 58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2" name="Gráfico 59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" name="Gráfico 60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4" name="Gráfico 62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5" name="Gráfico 64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DE5602E" id="Grupo 90" o:spid="_x0000_s1026" alt="dentro de énfasis de flores" style="position:absolute;margin-left:-17.95pt;margin-top:318pt;width:62.2pt;height:87.25pt;z-index:25166336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58" o:spid="_x0000_s1027" type="#_x0000_t75" alt="fragmentos de flor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">
                <v:imagedata r:id="rId11" o:title="fragmentos de flores"/>
              </v:shape>
              <v:shape id="Gráfico 59" o:spid="_x0000_s1028" type="#_x0000_t75" alt="fragmentos de flor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">
                <v:imagedata r:id="rId12" o:title="fragmentos de flores"/>
              </v:shape>
              <v:shape id="Gráfico 60" o:spid="_x0000_s1029" type="#_x0000_t75" alt="fragmentos de flor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">
                <v:imagedata r:id="rId13" o:title="fragmentos de flores"/>
              </v:shape>
              <v:shape id="Gráfico 62" o:spid="_x0000_s1030" type="#_x0000_t75" alt="fragmentos de flor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">
                <v:imagedata r:id="rId14" o:title="fragmentos de flores"/>
              </v:shape>
              <v:shape id="Gráfico 64" o:spid="_x0000_s1031" type="#_x0000_t75" alt="fragmentos de flor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">
                <v:imagedata r:id="rId15" o:title="fragmentos de flores"/>
              </v:shape>
            </v:group>
          </w:pict>
        </mc:Fallback>
      </mc:AlternateContent>
    </w:r>
    <w:r w:rsidRPr="00401C71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D111745" wp14:editId="4F811344">
              <wp:simplePos x="0" y="0"/>
              <wp:positionH relativeFrom="column">
                <wp:posOffset>4896807</wp:posOffset>
              </wp:positionH>
              <wp:positionV relativeFrom="paragraph">
                <wp:posOffset>1140460</wp:posOffset>
              </wp:positionV>
              <wp:extent cx="784225" cy="1078230"/>
              <wp:effectExtent l="0" t="0" r="0" b="7620"/>
              <wp:wrapNone/>
              <wp:docPr id="83" name="Grupo 83" descr="Grupo de flores en el interior de la tarjeta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84" name="Gráfico 154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6">
                          <a:extLst>
                            <a:ext uri="{96DAC541-7B7A-43D3-8B79-37D633B846F1}">
                              <asvg:svgBlip xmlns:asvg="http://schemas.microsoft.com/office/drawing/2016/SVG/main" r:embed="rId1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áfico 155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8">
                          <a:extLst>
                            <a:ext uri="{96DAC541-7B7A-43D3-8B79-37D633B846F1}">
                              <asvg:svgBlip xmlns:asvg="http://schemas.microsoft.com/office/drawing/2016/SVG/main" r:embed="rId1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6" name="Gráfico 156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0">
                          <a:extLst>
                            <a:ext uri="{96DAC541-7B7A-43D3-8B79-37D633B846F1}">
                              <asvg:svgBlip xmlns:asvg="http://schemas.microsoft.com/office/drawing/2016/SVG/main" r:embed="rId2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áfico 157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8" name="Gráfico 158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4">
                          <a:extLst>
                            <a:ext uri="{96DAC541-7B7A-43D3-8B79-37D633B846F1}">
                              <asvg:svgBlip xmlns:asvg="http://schemas.microsoft.com/office/drawing/2016/SVG/main" r:embed="rId2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9" name="Gráfico 159" descr="fragmentos de flor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6">
                          <a:extLst>
                            <a:ext uri="{96DAC541-7B7A-43D3-8B79-37D633B846F1}">
                              <asvg:svgBlip xmlns:asvg="http://schemas.microsoft.com/office/drawing/2016/SVG/main" r:embed="rId2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2892E31" id="Grupo 83" o:spid="_x0000_s1026" alt="Grupo de flores en el interior de la tarjeta" style="position:absolute;margin-left:385.6pt;margin-top:89.8pt;width:61.75pt;height:84.9pt;z-index:25166233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">
              <v:shape id="Gráfico 154" o:spid="_x0000_s1027" type="#_x0000_t75" alt="fragmentos de flor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">
                <v:imagedata r:id="rId28" o:title="fragmentos de flores"/>
              </v:shape>
              <v:shape id="Gráfico 155" o:spid="_x0000_s1028" type="#_x0000_t75" alt="fragmentos de flor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">
                <v:imagedata r:id="rId29" o:title="fragmentos de flores"/>
              </v:shape>
              <v:shape id="Gráfico 156" o:spid="_x0000_s1029" type="#_x0000_t75" alt="fragmentos de flor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">
                <v:imagedata r:id="rId30" o:title="fragmentos de flores"/>
              </v:shape>
              <v:shape id="Gráfico 157" o:spid="_x0000_s1030" type="#_x0000_t75" alt="fragmentos de flor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">
                <v:imagedata r:id="rId31" o:title="fragmentos de flores"/>
              </v:shape>
              <v:shape id="Gráfico 158" o:spid="_x0000_s1031" type="#_x0000_t75" alt="fragmentos de flor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">
                <v:imagedata r:id="rId32" o:title="fragmentos de flores"/>
              </v:shape>
              <v:shape id="Gráfico 159" o:spid="_x0000_s1032" type="#_x0000_t75" alt="fragmentos de flor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">
                <v:imagedata r:id="rId33" o:title="fragmentos de flores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DB963E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edal" style="width:45.95pt;height:6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63FA814D" id="_x0000_i1031" type="#_x0000_t75" alt="Medal" style="width:45.95pt;height:6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CE78C6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978F4"/>
    <w:rsid w:val="001A4CF1"/>
    <w:rsid w:val="001A5E8C"/>
    <w:rsid w:val="001A6A67"/>
    <w:rsid w:val="001B2F02"/>
    <w:rsid w:val="001B6573"/>
    <w:rsid w:val="001D2A28"/>
    <w:rsid w:val="001E384B"/>
    <w:rsid w:val="001E5BB2"/>
    <w:rsid w:val="00212A82"/>
    <w:rsid w:val="00212DFB"/>
    <w:rsid w:val="00236355"/>
    <w:rsid w:val="0025034E"/>
    <w:rsid w:val="00251561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06736"/>
    <w:rsid w:val="00362A95"/>
    <w:rsid w:val="00364636"/>
    <w:rsid w:val="00365168"/>
    <w:rsid w:val="00372B3B"/>
    <w:rsid w:val="003905B8"/>
    <w:rsid w:val="00392B18"/>
    <w:rsid w:val="003A6428"/>
    <w:rsid w:val="003B561A"/>
    <w:rsid w:val="003D07A8"/>
    <w:rsid w:val="003F03C3"/>
    <w:rsid w:val="00401C71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C73D7"/>
    <w:rsid w:val="005D183E"/>
    <w:rsid w:val="005D3BF4"/>
    <w:rsid w:val="005E119F"/>
    <w:rsid w:val="005F44A3"/>
    <w:rsid w:val="006114F9"/>
    <w:rsid w:val="00615D3C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A0FC2"/>
    <w:rsid w:val="007A2F7D"/>
    <w:rsid w:val="007D0BA6"/>
    <w:rsid w:val="007F79A8"/>
    <w:rsid w:val="0081044F"/>
    <w:rsid w:val="00816C32"/>
    <w:rsid w:val="00820A71"/>
    <w:rsid w:val="008300E9"/>
    <w:rsid w:val="0084599F"/>
    <w:rsid w:val="008774B2"/>
    <w:rsid w:val="008830A6"/>
    <w:rsid w:val="00892F72"/>
    <w:rsid w:val="00895CA8"/>
    <w:rsid w:val="008B1389"/>
    <w:rsid w:val="008B7F7D"/>
    <w:rsid w:val="008D0BEE"/>
    <w:rsid w:val="008D5847"/>
    <w:rsid w:val="008D6039"/>
    <w:rsid w:val="008E0130"/>
    <w:rsid w:val="008E49DA"/>
    <w:rsid w:val="00912F0C"/>
    <w:rsid w:val="009330E9"/>
    <w:rsid w:val="009338C0"/>
    <w:rsid w:val="00940BC5"/>
    <w:rsid w:val="0094628D"/>
    <w:rsid w:val="00955BD1"/>
    <w:rsid w:val="009664E3"/>
    <w:rsid w:val="00974057"/>
    <w:rsid w:val="0097788A"/>
    <w:rsid w:val="00994C60"/>
    <w:rsid w:val="009A7464"/>
    <w:rsid w:val="009B0614"/>
    <w:rsid w:val="009D2A11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5283"/>
    <w:rsid w:val="00A959A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F00E8"/>
    <w:rsid w:val="00BF0219"/>
    <w:rsid w:val="00BF2F81"/>
    <w:rsid w:val="00BF53DB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5E66"/>
    <w:rsid w:val="00CE77D9"/>
    <w:rsid w:val="00CE78C6"/>
    <w:rsid w:val="00CF558C"/>
    <w:rsid w:val="00D22F6E"/>
    <w:rsid w:val="00D3289E"/>
    <w:rsid w:val="00D52A03"/>
    <w:rsid w:val="00D933BB"/>
    <w:rsid w:val="00DA00ED"/>
    <w:rsid w:val="00DA0BB0"/>
    <w:rsid w:val="00DA6CA9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94FCF"/>
    <w:rsid w:val="00EB13E7"/>
    <w:rsid w:val="00ED08F7"/>
    <w:rsid w:val="00ED6CDB"/>
    <w:rsid w:val="00EF276F"/>
    <w:rsid w:val="00EF760F"/>
    <w:rsid w:val="00F114B5"/>
    <w:rsid w:val="00F138DB"/>
    <w:rsid w:val="00F410E3"/>
    <w:rsid w:val="00F7442D"/>
    <w:rsid w:val="00F933BB"/>
    <w:rsid w:val="00FC2C97"/>
    <w:rsid w:val="00FC3713"/>
    <w:rsid w:val="00FD0EEA"/>
    <w:rsid w:val="00FD3943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1B2D42" w:themeColor="accent1" w:themeShade="BF"/>
        <w:sz w:val="22"/>
        <w:szCs w:val="22"/>
        <w:lang w:val="es-E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5283"/>
    <w:pPr>
      <w:jc w:val="left"/>
    </w:pPr>
    <w:rPr>
      <w:color w:val="44546A" w:themeColor="text2"/>
      <w:sz w:val="24"/>
    </w:rPr>
  </w:style>
  <w:style w:type="paragraph" w:styleId="Ttulo1">
    <w:name w:val="heading 1"/>
    <w:basedOn w:val="Normal"/>
    <w:next w:val="Normal"/>
    <w:link w:val="Ttulo1C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Ttulo2">
    <w:name w:val="heading 2"/>
    <w:basedOn w:val="Ttulo"/>
    <w:next w:val="Normal"/>
    <w:link w:val="Ttulo2C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E2C" w:themeColor="accent1" w:themeShade="7F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Ttulo5">
    <w:name w:val="heading 5"/>
    <w:basedOn w:val="Normal"/>
    <w:next w:val="Normal"/>
    <w:link w:val="Ttulo5C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Ttulo6">
    <w:name w:val="heading 6"/>
    <w:basedOn w:val="Normal"/>
    <w:next w:val="Normal"/>
    <w:link w:val="Ttulo6C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E2C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586E4F"/>
    <w:rPr>
      <w:color w:val="auto"/>
    </w:rPr>
  </w:style>
  <w:style w:type="paragraph" w:styleId="Piedepgina">
    <w:name w:val="footer"/>
    <w:basedOn w:val="Normal"/>
    <w:link w:val="PiedepginaCar"/>
    <w:uiPriority w:val="99"/>
    <w:semiHidden/>
    <w:pPr>
      <w:spacing w:after="0" w:line="240" w:lineRule="auto"/>
    </w:pPr>
    <w:rPr>
      <w:color w:val="auto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586E4F"/>
    <w:rPr>
      <w:color w:val="auto"/>
    </w:rPr>
  </w:style>
  <w:style w:type="character" w:customStyle="1" w:styleId="Ttulo1Car">
    <w:name w:val="Título 1 Car"/>
    <w:basedOn w:val="Fuentedeprrafopredeter"/>
    <w:link w:val="Ttulo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Sinespaciado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86E4F"/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"/>
    <w:next w:val="Normal"/>
    <w:link w:val="TtuloCar"/>
    <w:uiPriority w:val="1"/>
    <w:qFormat/>
    <w:rsid w:val="00A95283"/>
    <w:pPr>
      <w:spacing w:after="0" w:line="216" w:lineRule="auto"/>
    </w:pPr>
    <w:rPr>
      <w:rFonts w:asciiTheme="majorHAnsi" w:hAnsiTheme="majorHAnsi"/>
      <w:sz w:val="56"/>
      <w:szCs w:val="100"/>
    </w:rPr>
  </w:style>
  <w:style w:type="character" w:customStyle="1" w:styleId="TtuloCar">
    <w:name w:val="Título Car"/>
    <w:basedOn w:val="Fuentedeprrafopredeter"/>
    <w:link w:val="Ttulo"/>
    <w:uiPriority w:val="1"/>
    <w:rsid w:val="00A95283"/>
    <w:rPr>
      <w:rFonts w:asciiTheme="majorHAnsi" w:hAnsiTheme="majorHAnsi"/>
      <w:color w:val="44546A" w:themeColor="text2"/>
      <w:sz w:val="56"/>
      <w:szCs w:val="10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4C76"/>
    <w:rPr>
      <w:rFonts w:ascii="Segoe UI" w:hAnsi="Segoe UI" w:cs="Segoe UI"/>
      <w:szCs w:val="18"/>
    </w:rPr>
  </w:style>
  <w:style w:type="paragraph" w:styleId="Bibliografa">
    <w:name w:val="Bibliography"/>
    <w:basedOn w:val="Normal"/>
    <w:next w:val="Normal"/>
    <w:uiPriority w:val="37"/>
    <w:semiHidden/>
    <w:unhideWhenUsed/>
    <w:rsid w:val="00DB4C76"/>
  </w:style>
  <w:style w:type="paragraph" w:styleId="Textodebloque">
    <w:name w:val="Block Text"/>
    <w:basedOn w:val="Normal"/>
    <w:uiPriority w:val="99"/>
    <w:semiHidden/>
    <w:unhideWhenUsed/>
    <w:rsid w:val="004708A8"/>
    <w:pPr>
      <w:pBdr>
        <w:top w:val="single" w:sz="2" w:space="10" w:color="253D59" w:themeColor="accent1" w:frame="1"/>
        <w:left w:val="single" w:sz="2" w:space="10" w:color="253D59" w:themeColor="accent1" w:frame="1"/>
        <w:bottom w:val="single" w:sz="2" w:space="10" w:color="253D59" w:themeColor="accent1" w:frame="1"/>
        <w:right w:val="single" w:sz="2" w:space="10" w:color="253D59" w:themeColor="accent1" w:frame="1"/>
      </w:pBdr>
      <w:ind w:left="1152" w:right="1152"/>
    </w:pPr>
    <w:rPr>
      <w:rFonts w:eastAsiaTheme="minorEastAsia"/>
      <w:i/>
      <w:iCs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B4C7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B4C76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DB4C76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DB4C76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DB4C76"/>
    <w:rPr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DB4C76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DB4C76"/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B4C76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B4C76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DB4C76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DB4C76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B4C76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DB4C76"/>
    <w:rPr>
      <w:szCs w:val="16"/>
    </w:rPr>
  </w:style>
  <w:style w:type="character" w:styleId="Ttulodellibro">
    <w:name w:val="Book Title"/>
    <w:basedOn w:val="Fuentedeprrafopredeter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DB4C76"/>
  </w:style>
  <w:style w:type="table" w:styleId="Cuadrculavistosa">
    <w:name w:val="Colorful Grid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</w:rPr>
      <w:tblPr/>
      <w:tcPr>
        <w:shd w:val="clear" w:color="auto" w:fill="92AF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AF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</w:rPr>
      <w:tblPr/>
      <w:tcPr>
        <w:shd w:val="clear" w:color="auto" w:fill="F8D9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9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</w:rPr>
      <w:tblPr/>
      <w:tcPr>
        <w:shd w:val="clear" w:color="auto" w:fill="F9F1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1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</w:rPr>
      <w:tblPr/>
      <w:tcPr>
        <w:shd w:val="clear" w:color="auto" w:fill="D5E7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</w:rPr>
      <w:tblPr/>
      <w:tcPr>
        <w:shd w:val="clear" w:color="auto" w:fill="ABCA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A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EB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E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1B00B" w:themeFill="accent4" w:themeFillShade="CC"/>
      </w:tcPr>
    </w:tblStylePr>
    <w:tblStylePr w:type="lastRow">
      <w:rPr>
        <w:b/>
        <w:bCs/>
        <w:color w:val="C1B0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418" w:themeFill="accent3" w:themeFillShade="CC"/>
      </w:tcPr>
    </w:tblStylePr>
    <w:tblStylePr w:type="lastRow">
      <w:rPr>
        <w:b/>
        <w:bCs/>
        <w:color w:val="DC341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533F" w:themeFill="accent6" w:themeFillShade="CC"/>
      </w:tcPr>
    </w:tblStylePr>
    <w:tblStylePr w:type="lastRow">
      <w:rPr>
        <w:b/>
        <w:bCs/>
        <w:color w:val="34533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2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AA92" w:themeFill="accent5" w:themeFillShade="CC"/>
      </w:tcPr>
    </w:tblStylePr>
    <w:tblStylePr w:type="lastRow">
      <w:rPr>
        <w:b/>
        <w:bCs/>
        <w:color w:val="6BAA9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243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435" w:themeColor="accent1" w:themeShade="99"/>
          <w:insideV w:val="nil"/>
        </w:tcBorders>
        <w:shd w:val="clear" w:color="auto" w:fill="16243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2435" w:themeFill="accent1" w:themeFillShade="99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779CC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A331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A331F" w:themeColor="accent2" w:themeShade="99"/>
          <w:insideV w:val="nil"/>
        </w:tcBorders>
        <w:shd w:val="clear" w:color="auto" w:fill="CA331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331F" w:themeFill="accent2" w:themeFillShade="99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7CF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DD0F" w:themeColor="accent4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271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712" w:themeColor="accent3" w:themeShade="99"/>
          <w:insideV w:val="nil"/>
        </w:tcBorders>
        <w:shd w:val="clear" w:color="auto" w:fill="A5271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7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5E46" w:themeColor="accent3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84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8408" w:themeColor="accent4" w:themeShade="99"/>
          <w:insideV w:val="nil"/>
        </w:tcBorders>
        <w:shd w:val="clear" w:color="auto" w:fill="9084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8408" w:themeFill="accent4" w:themeFillShade="99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8ED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6950" w:themeColor="accent6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46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46E" w:themeColor="accent5" w:themeShade="99"/>
          <w:insideV w:val="nil"/>
        </w:tcBorders>
        <w:shd w:val="clear" w:color="auto" w:fill="4C846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46E" w:themeFill="accent5" w:themeFillShade="99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CBE1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8C4B3" w:themeColor="accent5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3E2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3E2F" w:themeColor="accent6" w:themeShade="99"/>
          <w:insideV w:val="nil"/>
        </w:tcBorders>
        <w:shd w:val="clear" w:color="auto" w:fill="273E2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E2F" w:themeFill="accent6" w:themeFillShade="99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97BD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DB4C76"/>
    <w:rPr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B4C76"/>
    <w:rPr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B4C7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B4C76"/>
    <w:rPr>
      <w:b/>
      <w:bCs/>
      <w:szCs w:val="20"/>
    </w:rPr>
  </w:style>
  <w:style w:type="table" w:styleId="Listaoscura">
    <w:name w:val="Dark List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E2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D4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82A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2544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20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301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6D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A5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6D5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48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342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4E3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rsid w:val="00DB0184"/>
    <w:pPr>
      <w:spacing w:before="360"/>
      <w:jc w:val="center"/>
    </w:pPr>
    <w:rPr>
      <w:sz w:val="72"/>
    </w:rPr>
  </w:style>
  <w:style w:type="character" w:customStyle="1" w:styleId="FechaCar">
    <w:name w:val="Fecha Car"/>
    <w:basedOn w:val="Fuentedeprrafopredeter"/>
    <w:link w:val="Fecha"/>
    <w:uiPriority w:val="99"/>
    <w:rsid w:val="00DB0184"/>
    <w:rPr>
      <w:color w:val="FFFFFF" w:themeColor="background1"/>
      <w:sz w:val="72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DB4C76"/>
    <w:rPr>
      <w:rFonts w:ascii="Segoe UI" w:hAnsi="Segoe UI" w:cs="Segoe UI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DB4C76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DB4C76"/>
  </w:style>
  <w:style w:type="character" w:styleId="nfasis">
    <w:name w:val="Emphasis"/>
    <w:basedOn w:val="Fuentedeprrafopredeter"/>
    <w:uiPriority w:val="20"/>
    <w:semiHidden/>
    <w:unhideWhenUsed/>
    <w:qFormat/>
    <w:rsid w:val="00DB4C76"/>
    <w:rPr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DB4C76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DB4C76"/>
    <w:rPr>
      <w:szCs w:val="20"/>
    </w:rPr>
  </w:style>
  <w:style w:type="paragraph" w:styleId="Direccinsobre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DB4C76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B4C76"/>
    <w:rPr>
      <w:szCs w:val="20"/>
    </w:rPr>
  </w:style>
  <w:style w:type="table" w:customStyle="1" w:styleId="Tabladecuadrcula1clara1">
    <w:name w:val="Tabla de cuadrícula 1 clara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11">
    <w:name w:val="Tabla de cuadrícula 1 clara - Énfasis 1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2AFD2" w:themeColor="accent1" w:themeTint="66"/>
        <w:left w:val="single" w:sz="4" w:space="0" w:color="92AFD2" w:themeColor="accent1" w:themeTint="66"/>
        <w:bottom w:val="single" w:sz="4" w:space="0" w:color="92AFD2" w:themeColor="accent1" w:themeTint="66"/>
        <w:right w:val="single" w:sz="4" w:space="0" w:color="92AFD2" w:themeColor="accent1" w:themeTint="66"/>
        <w:insideH w:val="single" w:sz="4" w:space="0" w:color="92AFD2" w:themeColor="accent1" w:themeTint="66"/>
        <w:insideV w:val="single" w:sz="4" w:space="0" w:color="92AF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o-nfasis21">
    <w:name w:val="Tabla de cuadrícula 1 Claro - Énfasis 2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D9D4" w:themeColor="accent2" w:themeTint="66"/>
        <w:left w:val="single" w:sz="4" w:space="0" w:color="F8D9D4" w:themeColor="accent2" w:themeTint="66"/>
        <w:bottom w:val="single" w:sz="4" w:space="0" w:color="F8D9D4" w:themeColor="accent2" w:themeTint="66"/>
        <w:right w:val="single" w:sz="4" w:space="0" w:color="F8D9D4" w:themeColor="accent2" w:themeTint="66"/>
        <w:insideH w:val="single" w:sz="4" w:space="0" w:color="F8D9D4" w:themeColor="accent2" w:themeTint="66"/>
        <w:insideV w:val="single" w:sz="4" w:space="0" w:color="F8D9D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31">
    <w:name w:val="Tabla de cuadrícula 1 clara - Énfasis 3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41">
    <w:name w:val="Tabla de cuadrícula 1 clara - Énfasis 4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19E" w:themeColor="accent4" w:themeTint="66"/>
        <w:left w:val="single" w:sz="4" w:space="0" w:color="F9F19E" w:themeColor="accent4" w:themeTint="66"/>
        <w:bottom w:val="single" w:sz="4" w:space="0" w:color="F9F19E" w:themeColor="accent4" w:themeTint="66"/>
        <w:right w:val="single" w:sz="4" w:space="0" w:color="F9F19E" w:themeColor="accent4" w:themeTint="66"/>
        <w:insideH w:val="single" w:sz="4" w:space="0" w:color="F9F19E" w:themeColor="accent4" w:themeTint="66"/>
        <w:insideV w:val="single" w:sz="4" w:space="0" w:color="F9F1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1">
    <w:name w:val="Tabla de cuadrícula 1 clara - Énfasis 5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E7E0" w:themeColor="accent5" w:themeTint="66"/>
        <w:left w:val="single" w:sz="4" w:space="0" w:color="D5E7E0" w:themeColor="accent5" w:themeTint="66"/>
        <w:bottom w:val="single" w:sz="4" w:space="0" w:color="D5E7E0" w:themeColor="accent5" w:themeTint="66"/>
        <w:right w:val="single" w:sz="4" w:space="0" w:color="D5E7E0" w:themeColor="accent5" w:themeTint="66"/>
        <w:insideH w:val="single" w:sz="4" w:space="0" w:color="D5E7E0" w:themeColor="accent5" w:themeTint="66"/>
        <w:insideV w:val="single" w:sz="4" w:space="0" w:color="D5E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61">
    <w:name w:val="Tabla de cuadrícula 1 clara - Énfasis 6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CAB6" w:themeColor="accent6" w:themeTint="66"/>
        <w:left w:val="single" w:sz="4" w:space="0" w:color="ABCAB6" w:themeColor="accent6" w:themeTint="66"/>
        <w:bottom w:val="single" w:sz="4" w:space="0" w:color="ABCAB6" w:themeColor="accent6" w:themeTint="66"/>
        <w:right w:val="single" w:sz="4" w:space="0" w:color="ABCAB6" w:themeColor="accent6" w:themeTint="66"/>
        <w:insideH w:val="single" w:sz="4" w:space="0" w:color="ABCAB6" w:themeColor="accent6" w:themeTint="66"/>
        <w:insideV w:val="single" w:sz="4" w:space="0" w:color="ABCA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21">
    <w:name w:val="Tabla de cuadrícula 2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2-nfasis11">
    <w:name w:val="Tabla de cuadrícula 2 - Énfasis 1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5C87BB" w:themeColor="accent1" w:themeTint="99"/>
        <w:bottom w:val="single" w:sz="2" w:space="0" w:color="5C87BB" w:themeColor="accent1" w:themeTint="99"/>
        <w:insideH w:val="single" w:sz="2" w:space="0" w:color="5C87BB" w:themeColor="accent1" w:themeTint="99"/>
        <w:insideV w:val="single" w:sz="2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87B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cuadrcula2-nfasis21">
    <w:name w:val="Tabla de cuadrícula 2 - Énfasis 2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C6BF" w:themeColor="accent2" w:themeTint="99"/>
        <w:bottom w:val="single" w:sz="2" w:space="0" w:color="F5C6BF" w:themeColor="accent2" w:themeTint="99"/>
        <w:insideH w:val="single" w:sz="2" w:space="0" w:color="F5C6BF" w:themeColor="accent2" w:themeTint="99"/>
        <w:insideV w:val="single" w:sz="2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C6B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cuadrcula2-nfasis31">
    <w:name w:val="Tabla de cuadrícula 2 - Énfasis 3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9E90" w:themeColor="accent3" w:themeTint="99"/>
        <w:bottom w:val="single" w:sz="2" w:space="0" w:color="F39E90" w:themeColor="accent3" w:themeTint="99"/>
        <w:insideH w:val="single" w:sz="2" w:space="0" w:color="F39E90" w:themeColor="accent3" w:themeTint="99"/>
        <w:insideV w:val="single" w:sz="2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E9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cuadrcula2-nfasis41">
    <w:name w:val="Tabla de cuadrícula 2 - Énfasis 4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6EA6E" w:themeColor="accent4" w:themeTint="99"/>
        <w:bottom w:val="single" w:sz="2" w:space="0" w:color="F6EA6E" w:themeColor="accent4" w:themeTint="99"/>
        <w:insideH w:val="single" w:sz="2" w:space="0" w:color="F6EA6E" w:themeColor="accent4" w:themeTint="99"/>
        <w:insideV w:val="single" w:sz="2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EA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cuadrcula2-nfasis51">
    <w:name w:val="Tabla de cuadrícula 2 - Énfasis 5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1DBD1" w:themeColor="accent5" w:themeTint="99"/>
        <w:bottom w:val="single" w:sz="2" w:space="0" w:color="C1DBD1" w:themeColor="accent5" w:themeTint="99"/>
        <w:insideH w:val="single" w:sz="2" w:space="0" w:color="C1DBD1" w:themeColor="accent5" w:themeTint="99"/>
        <w:insideV w:val="single" w:sz="2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B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cuadrcula2-nfasis61">
    <w:name w:val="Tabla de cuadrícula 2 - Énfasis 6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82B092" w:themeColor="accent6" w:themeTint="99"/>
        <w:bottom w:val="single" w:sz="2" w:space="0" w:color="82B092" w:themeColor="accent6" w:themeTint="99"/>
        <w:insideH w:val="single" w:sz="2" w:space="0" w:color="82B092" w:themeColor="accent6" w:themeTint="99"/>
        <w:insideV w:val="single" w:sz="2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2B09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cuadrcula31">
    <w:name w:val="Tabla de cuadrícula 3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adecuadrcula3-nfasis11">
    <w:name w:val="Tabla de cuadrícula 3 - Énfasis 1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ladecuadrcula3-nfasis21">
    <w:name w:val="Tabla de cuadrícula 3 - Énfasis 2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ladecuadrcula3-nfasis31">
    <w:name w:val="Tabla de cuadrícula 3 - Énfasis 3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ladecuadrcula3-nfasis41">
    <w:name w:val="Tabla de cuadrícula 3 - Énfasis 4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ladecuadrcula3-nfasis51">
    <w:name w:val="Tabla de cuadrícula 3 - Énfasis 5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ladecuadrcula3-nfasis61">
    <w:name w:val="Tabla de cuadrícula 3 - Énfasis 6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table" w:customStyle="1" w:styleId="Tabladecuadrcula41">
    <w:name w:val="Tabla de cuadrícula 4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4-nfasis11">
    <w:name w:val="Tabla de cuadrícula 4 - Énfasis 1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cuadrcula4-nfasis21">
    <w:name w:val="Tabla de cuadrícula 4 - Énfasis 2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cuadrcula4-nfasis31">
    <w:name w:val="Tabla de cuadrícula 4 - Énfasis 3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cuadrcula4-nfasis41">
    <w:name w:val="Tabla de cuadrícula 4 - Énfasis 4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cuadrcula4-nfasis51">
    <w:name w:val="Tabla de cuadrícula 4 - Énfasis 5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cuadrcula4-nfasis61">
    <w:name w:val="Tabla de cuadrícula 4 - Énfasis 6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cuadrcula5oscura1">
    <w:name w:val="Tabla de cuadrícula 5 oscura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ladecuadrcula5oscura-nfasis11">
    <w:name w:val="Tabla de cuadrícula 5 oscura - Énfasis 1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92AFD2" w:themeFill="accent1" w:themeFillTint="66"/>
      </w:tcPr>
    </w:tblStylePr>
  </w:style>
  <w:style w:type="table" w:customStyle="1" w:styleId="Tabladecuadrcula5oscura-nfasis21">
    <w:name w:val="Tabla de cuadrícula 5 oscura - Énfasis 2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8D9D4" w:themeFill="accent2" w:themeFillTint="66"/>
      </w:tcPr>
    </w:tblStylePr>
  </w:style>
  <w:style w:type="table" w:customStyle="1" w:styleId="Tabladecuadrcula5oscura-nfasis31">
    <w:name w:val="Tabla de cuadrícula 5 oscura - Énfasis 3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customStyle="1" w:styleId="Tabladecuadrcula5oscura-nfasis41">
    <w:name w:val="Tabla de cuadrícula 5 oscura - Énfasis 4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9F19E" w:themeFill="accent4" w:themeFillTint="66"/>
      </w:tcPr>
    </w:tblStylePr>
  </w:style>
  <w:style w:type="table" w:customStyle="1" w:styleId="Tabladecuadrcula5oscura-nfasis51">
    <w:name w:val="Tabla de cuadrícula 5 oscura - Énfasis 5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D5E7E0" w:themeFill="accent5" w:themeFillTint="66"/>
      </w:tcPr>
    </w:tblStylePr>
  </w:style>
  <w:style w:type="table" w:customStyle="1" w:styleId="Tabladecuadrcula5oscura-nfasis61">
    <w:name w:val="Tabla de cuadrícula 5 oscura - Énfasis 61"/>
    <w:basedOn w:val="Tabla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ABCAB6" w:themeFill="accent6" w:themeFillTint="66"/>
      </w:tcPr>
    </w:tblStylePr>
  </w:style>
  <w:style w:type="table" w:customStyle="1" w:styleId="Tabladecuadrcula6concolores1">
    <w:name w:val="Tabla de cuadrícula 6 con colores1"/>
    <w:basedOn w:val="Tabla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6concolores-nfasis11">
    <w:name w:val="Tabla de cuadrícula 6 con colores - Énfasis 11"/>
    <w:basedOn w:val="Tab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cuadrcula6concolores-nfasis21">
    <w:name w:val="Tabla de cuadrícula 6 con colores - Énfasis 21"/>
    <w:basedOn w:val="Tabla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cuadrcula6concolores-nfasis31">
    <w:name w:val="Tabla de cuadrícula 6 con colores - Énfasis 31"/>
    <w:basedOn w:val="Tabla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cuadrcula6concolores-nfasis41">
    <w:name w:val="Tabla de cuadrícula 6 con colores - Énfasis 41"/>
    <w:basedOn w:val="Tabla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cuadrcula6concolores-nfasis51">
    <w:name w:val="Tabla de cuadrícula 6 con colores - Énfasis 51"/>
    <w:basedOn w:val="Tabla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cuadrcula6concolores-nfasis61">
    <w:name w:val="Tabla de cuadrícula 6 con colores - Énfasis 61"/>
    <w:basedOn w:val="Tabla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cuadrcula7concolores1">
    <w:name w:val="Tabla de cuadrícula 7 con colores1"/>
    <w:basedOn w:val="Tabla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adecuadrcula7concolores-nfasis11">
    <w:name w:val="Tabla de cuadrícula 7 con colores - Énfasis 11"/>
    <w:basedOn w:val="Tabla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customStyle="1" w:styleId="Tabladecuadrcula7concolores-nfasis21">
    <w:name w:val="Tabla de cuadrícula 7 con colores - Énfasis 21"/>
    <w:basedOn w:val="Tabla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customStyle="1" w:styleId="Tabladecuadrcula7concolores-nfasis31">
    <w:name w:val="Tabla de cuadrícula 7 con colores - Énfasis 31"/>
    <w:basedOn w:val="Tabla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customStyle="1" w:styleId="Tabladecuadrcula7concolores-nfasis41">
    <w:name w:val="Tabla de cuadrícula 7 con colores - Énfasis 41"/>
    <w:basedOn w:val="Tabla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customStyle="1" w:styleId="Tabladecuadrcula7concolores-nfasis51">
    <w:name w:val="Tabla de cuadrícula 7 con colores - Énfasis 51"/>
    <w:basedOn w:val="Tabla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customStyle="1" w:styleId="Tabladecuadrcula7concolores-nfasis61">
    <w:name w:val="Tabla de cuadrícula 7 con colores - Énfasis 61"/>
    <w:basedOn w:val="Tabla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character" w:styleId="AcrnimoHTML">
    <w:name w:val="HTML Acronym"/>
    <w:basedOn w:val="Fuentedeprrafopredeter"/>
    <w:uiPriority w:val="99"/>
    <w:semiHidden/>
    <w:unhideWhenUsed/>
    <w:rsid w:val="00DB4C76"/>
  </w:style>
  <w:style w:type="paragraph" w:styleId="DireccinHTML">
    <w:name w:val="HTML Address"/>
    <w:basedOn w:val="Normal"/>
    <w:link w:val="DireccinHTMLC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DB4C76"/>
    <w:rPr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DB4C76"/>
    <w:rPr>
      <w:i/>
      <w:iCs/>
    </w:rPr>
  </w:style>
  <w:style w:type="character" w:styleId="CdigoHTML">
    <w:name w:val="HTML Code"/>
    <w:basedOn w:val="Fuentedeprrafopredeter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icinHTML">
    <w:name w:val="HTML Definition"/>
    <w:basedOn w:val="Fuentedeprrafopredeter"/>
    <w:uiPriority w:val="99"/>
    <w:semiHidden/>
    <w:unhideWhenUsed/>
    <w:rsid w:val="00DB4C76"/>
    <w:rPr>
      <w:i/>
      <w:iCs/>
    </w:rPr>
  </w:style>
  <w:style w:type="character" w:styleId="TecladoHTML">
    <w:name w:val="HTML Keyboard"/>
    <w:basedOn w:val="Fuentedeprrafopredeter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DB4C76"/>
    <w:rPr>
      <w:rFonts w:ascii="Consolas" w:hAnsi="Consolas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MquinadeescribirHTML">
    <w:name w:val="HTML Typewriter"/>
    <w:basedOn w:val="Fuentedeprrafopredeter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DB4C76"/>
    <w:rPr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DB4C76"/>
    <w:rPr>
      <w:color w:val="0563C1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nfasisintenso">
    <w:name w:val="Intense Emphasis"/>
    <w:basedOn w:val="Fuentedeprrafopredeter"/>
    <w:uiPriority w:val="21"/>
    <w:semiHidden/>
    <w:unhideWhenUsed/>
    <w:qFormat/>
    <w:rsid w:val="004708A8"/>
    <w:rPr>
      <w:i/>
      <w:iCs/>
      <w:color w:val="121E2C" w:themeColor="accent1" w:themeShade="80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rsid w:val="004708A8"/>
    <w:pPr>
      <w:pBdr>
        <w:top w:val="single" w:sz="4" w:space="10" w:color="253D59" w:themeColor="accent1"/>
        <w:bottom w:val="single" w:sz="4" w:space="10" w:color="253D59" w:themeColor="accent1"/>
      </w:pBdr>
      <w:spacing w:before="360" w:after="360"/>
      <w:ind w:left="864" w:right="864"/>
    </w:pPr>
    <w:rPr>
      <w:i/>
      <w:iCs/>
      <w:color w:val="121E2C" w:themeColor="accent1" w:themeShade="80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4708A8"/>
    <w:rPr>
      <w:i/>
      <w:iCs/>
      <w:color w:val="121E2C" w:themeColor="accent1" w:themeShade="80"/>
    </w:rPr>
  </w:style>
  <w:style w:type="character" w:styleId="Referenciaintensa">
    <w:name w:val="Intense Reference"/>
    <w:basedOn w:val="Fuentedeprrafopredeter"/>
    <w:uiPriority w:val="32"/>
    <w:semiHidden/>
    <w:unhideWhenUsed/>
    <w:qFormat/>
    <w:rsid w:val="004708A8"/>
    <w:rPr>
      <w:b/>
      <w:bCs/>
      <w:caps w:val="0"/>
      <w:smallCaps/>
      <w:color w:val="1B2D42" w:themeColor="accent1" w:themeShade="BF"/>
      <w:spacing w:val="5"/>
    </w:rPr>
  </w:style>
  <w:style w:type="table" w:styleId="Cuadrculaclara">
    <w:name w:val="Light Grid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1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  <w:shd w:val="clear" w:color="auto" w:fill="BBCDE3" w:themeFill="accent1" w:themeFillTint="3F"/>
      </w:tcPr>
    </w:tblStylePr>
    <w:tblStylePr w:type="band2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1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  <w:shd w:val="clear" w:color="auto" w:fill="FBE7E4" w:themeFill="accent2" w:themeFillTint="3F"/>
      </w:tcPr>
    </w:tblStylePr>
    <w:tblStylePr w:type="band2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1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  <w:shd w:val="clear" w:color="auto" w:fill="FAD7D1" w:themeFill="accent3" w:themeFillTint="3F"/>
      </w:tcPr>
    </w:tblStylePr>
    <w:tblStylePr w:type="band2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1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  <w:shd w:val="clear" w:color="auto" w:fill="FBF6C3" w:themeFill="accent4" w:themeFillTint="3F"/>
      </w:tcPr>
    </w:tblStylePr>
    <w:tblStylePr w:type="band2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1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  <w:shd w:val="clear" w:color="auto" w:fill="E5F0EC" w:themeFill="accent5" w:themeFillTint="3F"/>
      </w:tcPr>
    </w:tblStylePr>
    <w:tblStylePr w:type="band2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1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  <w:shd w:val="clear" w:color="auto" w:fill="CBDED2" w:themeFill="accent6" w:themeFillTint="3F"/>
      </w:tcPr>
    </w:tblStylePr>
    <w:tblStylePr w:type="band2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DB4C76"/>
  </w:style>
  <w:style w:type="paragraph" w:styleId="Lista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Prrafodelista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customStyle="1" w:styleId="Tabladelista1clara1">
    <w:name w:val="Tabla de lista 1 clara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1clara-nfasis11">
    <w:name w:val="Tabla de lista 1 clara - Énfasis 1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lista1clara-nfasis21">
    <w:name w:val="Tabla de lista 1 clara - Énfasis 2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lista1clara-nfasis31">
    <w:name w:val="Tabla de lista 1 clara - Énfasis 3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lista1clara-nfasis41">
    <w:name w:val="Tabla de lista 1 clara - Énfasis 4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lista1clara-nfasis51">
    <w:name w:val="Tabla de lista 1 clara - Énfasis 5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lista1clara-nfasis61">
    <w:name w:val="Tabla de lista 1 clara - Énfasis 61"/>
    <w:basedOn w:val="Tabla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lista21">
    <w:name w:val="Tabla de lista 2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2-nfasis11">
    <w:name w:val="Tabla de lista 2 - Énfasis 1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bottom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lista2-nfasis21">
    <w:name w:val="Tabla de lista 2 - Énfasis 2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bottom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lista2-nfasis31">
    <w:name w:val="Tabla de lista 2 - Énfasis 3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bottom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lista2-nfasis41">
    <w:name w:val="Tabla de lista 2 - Énfasis 4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bottom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lista2-nfasis51">
    <w:name w:val="Tabla de lista 2 - Énfasis 5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bottom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lista2-nfasis61">
    <w:name w:val="Tabla de lista 2 - Énfasis 61"/>
    <w:basedOn w:val="Tabla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bottom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lista31">
    <w:name w:val="Tabla de lista 3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ladelista3-nfasis11">
    <w:name w:val="Tabla de lista 3 - Énfasis 1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3D59" w:themeColor="accent1"/>
          <w:right w:val="single" w:sz="4" w:space="0" w:color="253D59" w:themeColor="accent1"/>
        </w:tcBorders>
      </w:tcPr>
    </w:tblStylePr>
    <w:tblStylePr w:type="band1Horz">
      <w:tblPr/>
      <w:tcPr>
        <w:tcBorders>
          <w:top w:val="single" w:sz="4" w:space="0" w:color="253D59" w:themeColor="accent1"/>
          <w:bottom w:val="single" w:sz="4" w:space="0" w:color="253D5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3D59" w:themeColor="accent1"/>
          <w:left w:val="nil"/>
        </w:tcBorders>
      </w:tcPr>
    </w:tblStylePr>
    <w:tblStylePr w:type="swCell">
      <w:tblPr/>
      <w:tcPr>
        <w:tcBorders>
          <w:top w:val="double" w:sz="4" w:space="0" w:color="253D59" w:themeColor="accent1"/>
          <w:right w:val="nil"/>
        </w:tcBorders>
      </w:tcPr>
    </w:tblStylePr>
  </w:style>
  <w:style w:type="table" w:customStyle="1" w:styleId="Tabladelista3-nfasis21">
    <w:name w:val="Tabla de lista 3 - Énfasis 2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FA196" w:themeColor="accent2"/>
          <w:right w:val="single" w:sz="4" w:space="0" w:color="EFA196" w:themeColor="accent2"/>
        </w:tcBorders>
      </w:tcPr>
    </w:tblStylePr>
    <w:tblStylePr w:type="band1Horz">
      <w:tblPr/>
      <w:tcPr>
        <w:tcBorders>
          <w:top w:val="single" w:sz="4" w:space="0" w:color="EFA196" w:themeColor="accent2"/>
          <w:bottom w:val="single" w:sz="4" w:space="0" w:color="EFA19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FA196" w:themeColor="accent2"/>
          <w:left w:val="nil"/>
        </w:tcBorders>
      </w:tcPr>
    </w:tblStylePr>
    <w:tblStylePr w:type="swCell">
      <w:tblPr/>
      <w:tcPr>
        <w:tcBorders>
          <w:top w:val="double" w:sz="4" w:space="0" w:color="EFA196" w:themeColor="accent2"/>
          <w:right w:val="nil"/>
        </w:tcBorders>
      </w:tcPr>
    </w:tblStylePr>
  </w:style>
  <w:style w:type="table" w:customStyle="1" w:styleId="Tabladelista3-nfasis31">
    <w:name w:val="Tabla de lista 3 - Énfasis 3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5E46" w:themeColor="accent3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46" w:themeColor="accent3"/>
          <w:right w:val="single" w:sz="4" w:space="0" w:color="EB5E46" w:themeColor="accent3"/>
        </w:tcBorders>
      </w:tcPr>
    </w:tblStylePr>
    <w:tblStylePr w:type="band1Horz">
      <w:tblPr/>
      <w:tcPr>
        <w:tcBorders>
          <w:top w:val="single" w:sz="4" w:space="0" w:color="EB5E46" w:themeColor="accent3"/>
          <w:bottom w:val="single" w:sz="4" w:space="0" w:color="EB5E4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46" w:themeColor="accent3"/>
          <w:left w:val="nil"/>
        </w:tcBorders>
      </w:tcPr>
    </w:tblStylePr>
    <w:tblStylePr w:type="swCell">
      <w:tblPr/>
      <w:tcPr>
        <w:tcBorders>
          <w:top w:val="double" w:sz="4" w:space="0" w:color="EB5E46" w:themeColor="accent3"/>
          <w:right w:val="nil"/>
        </w:tcBorders>
      </w:tcPr>
    </w:tblStylePr>
  </w:style>
  <w:style w:type="table" w:customStyle="1" w:styleId="Tabladelista3-nfasis41">
    <w:name w:val="Tabla de lista 3 - Énfasis 4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1DD0F" w:themeColor="accent4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DD0F" w:themeColor="accent4"/>
          <w:right w:val="single" w:sz="4" w:space="0" w:color="F1DD0F" w:themeColor="accent4"/>
        </w:tcBorders>
      </w:tcPr>
    </w:tblStylePr>
    <w:tblStylePr w:type="band1Horz">
      <w:tblPr/>
      <w:tcPr>
        <w:tcBorders>
          <w:top w:val="single" w:sz="4" w:space="0" w:color="F1DD0F" w:themeColor="accent4"/>
          <w:bottom w:val="single" w:sz="4" w:space="0" w:color="F1DD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DD0F" w:themeColor="accent4"/>
          <w:left w:val="nil"/>
        </w:tcBorders>
      </w:tcPr>
    </w:tblStylePr>
    <w:tblStylePr w:type="swCell">
      <w:tblPr/>
      <w:tcPr>
        <w:tcBorders>
          <w:top w:val="double" w:sz="4" w:space="0" w:color="F1DD0F" w:themeColor="accent4"/>
          <w:right w:val="nil"/>
        </w:tcBorders>
      </w:tcPr>
    </w:tblStylePr>
  </w:style>
  <w:style w:type="table" w:customStyle="1" w:styleId="Tabladelista3-nfasis51">
    <w:name w:val="Tabla de lista 3 - Énfasis 5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8C4B3" w:themeColor="accent5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C4B3" w:themeColor="accent5"/>
          <w:right w:val="single" w:sz="4" w:space="0" w:color="98C4B3" w:themeColor="accent5"/>
        </w:tcBorders>
      </w:tcPr>
    </w:tblStylePr>
    <w:tblStylePr w:type="band1Horz">
      <w:tblPr/>
      <w:tcPr>
        <w:tcBorders>
          <w:top w:val="single" w:sz="4" w:space="0" w:color="98C4B3" w:themeColor="accent5"/>
          <w:bottom w:val="single" w:sz="4" w:space="0" w:color="98C4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C4B3" w:themeColor="accent5"/>
          <w:left w:val="nil"/>
        </w:tcBorders>
      </w:tcPr>
    </w:tblStylePr>
    <w:tblStylePr w:type="swCell">
      <w:tblPr/>
      <w:tcPr>
        <w:tcBorders>
          <w:top w:val="double" w:sz="4" w:space="0" w:color="98C4B3" w:themeColor="accent5"/>
          <w:right w:val="nil"/>
        </w:tcBorders>
      </w:tcPr>
    </w:tblStylePr>
  </w:style>
  <w:style w:type="table" w:customStyle="1" w:styleId="Tabladelista3-nfasis61">
    <w:name w:val="Tabla de lista 3 - Énfasis 61"/>
    <w:basedOn w:val="Tabla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426950" w:themeColor="accent6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6950" w:themeColor="accent6"/>
          <w:right w:val="single" w:sz="4" w:space="0" w:color="426950" w:themeColor="accent6"/>
        </w:tcBorders>
      </w:tcPr>
    </w:tblStylePr>
    <w:tblStylePr w:type="band1Horz">
      <w:tblPr/>
      <w:tcPr>
        <w:tcBorders>
          <w:top w:val="single" w:sz="4" w:space="0" w:color="426950" w:themeColor="accent6"/>
          <w:bottom w:val="single" w:sz="4" w:space="0" w:color="42695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6950" w:themeColor="accent6"/>
          <w:left w:val="nil"/>
        </w:tcBorders>
      </w:tcPr>
    </w:tblStylePr>
    <w:tblStylePr w:type="swCell">
      <w:tblPr/>
      <w:tcPr>
        <w:tcBorders>
          <w:top w:val="double" w:sz="4" w:space="0" w:color="426950" w:themeColor="accent6"/>
          <w:right w:val="nil"/>
        </w:tcBorders>
      </w:tcPr>
    </w:tblStylePr>
  </w:style>
  <w:style w:type="table" w:customStyle="1" w:styleId="Tabladelista41">
    <w:name w:val="Tabla de lista 4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4-nfasis11">
    <w:name w:val="Tabla de lista 4 - Énfasis 1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lista4-nfasis21">
    <w:name w:val="Tabla de lista 4 - Énfasis 2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lista4-nfasis31">
    <w:name w:val="Tabla de lista 4 - Énfasis 3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lista4-nfasis41">
    <w:name w:val="Tabla de lista 4 - Énfasis 4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lista4-nfasis51">
    <w:name w:val="Tabla de lista 4 - Énfasis 5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lista4-nfasis61">
    <w:name w:val="Tabla de lista 4 - Énfasis 61"/>
    <w:basedOn w:val="Tabla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lista5oscura1">
    <w:name w:val="Tabla de lista 5 oscura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11">
    <w:name w:val="Tabla de lista 5 oscura - Énfasis 1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3D59" w:themeColor="accent1"/>
        <w:left w:val="single" w:sz="24" w:space="0" w:color="253D59" w:themeColor="accent1"/>
        <w:bottom w:val="single" w:sz="24" w:space="0" w:color="253D59" w:themeColor="accent1"/>
        <w:right w:val="single" w:sz="24" w:space="0" w:color="253D59" w:themeColor="accent1"/>
      </w:tblBorders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21">
    <w:name w:val="Tabla de lista 5 oscura - Énfasis 2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FA196" w:themeColor="accent2"/>
        <w:left w:val="single" w:sz="24" w:space="0" w:color="EFA196" w:themeColor="accent2"/>
        <w:bottom w:val="single" w:sz="24" w:space="0" w:color="EFA196" w:themeColor="accent2"/>
        <w:right w:val="single" w:sz="24" w:space="0" w:color="EFA196" w:themeColor="accent2"/>
      </w:tblBorders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31">
    <w:name w:val="Tabla de lista 5 oscura - Énfasis 3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5E46" w:themeColor="accent3"/>
        <w:left w:val="single" w:sz="24" w:space="0" w:color="EB5E46" w:themeColor="accent3"/>
        <w:bottom w:val="single" w:sz="24" w:space="0" w:color="EB5E46" w:themeColor="accent3"/>
        <w:right w:val="single" w:sz="24" w:space="0" w:color="EB5E46" w:themeColor="accent3"/>
      </w:tblBorders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41">
    <w:name w:val="Tabla de lista 5 oscura - Énfasis 4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DD0F" w:themeColor="accent4"/>
        <w:left w:val="single" w:sz="24" w:space="0" w:color="F1DD0F" w:themeColor="accent4"/>
        <w:bottom w:val="single" w:sz="24" w:space="0" w:color="F1DD0F" w:themeColor="accent4"/>
        <w:right w:val="single" w:sz="24" w:space="0" w:color="F1DD0F" w:themeColor="accent4"/>
      </w:tblBorders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51">
    <w:name w:val="Tabla de lista 5 oscura - Énfasis 5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8C4B3" w:themeColor="accent5"/>
        <w:left w:val="single" w:sz="24" w:space="0" w:color="98C4B3" w:themeColor="accent5"/>
        <w:bottom w:val="single" w:sz="24" w:space="0" w:color="98C4B3" w:themeColor="accent5"/>
        <w:right w:val="single" w:sz="24" w:space="0" w:color="98C4B3" w:themeColor="accent5"/>
      </w:tblBorders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61">
    <w:name w:val="Tabla de lista 5 oscura - Énfasis 61"/>
    <w:basedOn w:val="Tabla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6950" w:themeColor="accent6"/>
        <w:left w:val="single" w:sz="24" w:space="0" w:color="426950" w:themeColor="accent6"/>
        <w:bottom w:val="single" w:sz="24" w:space="0" w:color="426950" w:themeColor="accent6"/>
        <w:right w:val="single" w:sz="24" w:space="0" w:color="426950" w:themeColor="accent6"/>
      </w:tblBorders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6concolores1">
    <w:name w:val="Tabla de lista 6 con colores1"/>
    <w:basedOn w:val="Tabla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6concolores-nfasis11">
    <w:name w:val="Tabla de lista 6 con colores - Énfasis 11"/>
    <w:basedOn w:val="Tabla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bottom w:val="single" w:sz="4" w:space="0" w:color="253D5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3D5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customStyle="1" w:styleId="Tabladelista6concolores-nfasis21">
    <w:name w:val="Tabla de lista 6 con colores - Énfasis 21"/>
    <w:basedOn w:val="Tabla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EFA196" w:themeColor="accent2"/>
        <w:bottom w:val="single" w:sz="4" w:space="0" w:color="EFA19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FA19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customStyle="1" w:styleId="Tabladelista6concolores-nfasis31">
    <w:name w:val="Tabla de lista 6 con colores - Énfasis 31"/>
    <w:basedOn w:val="Tabla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EB5E46" w:themeColor="accent3"/>
        <w:bottom w:val="single" w:sz="4" w:space="0" w:color="EB5E4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E4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customStyle="1" w:styleId="Tabladelista6concolores-nfasis41">
    <w:name w:val="Tabla de lista 6 con colores - Énfasis 41"/>
    <w:basedOn w:val="Tabla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1DD0F" w:themeColor="accent4"/>
        <w:bottom w:val="single" w:sz="4" w:space="0" w:color="F1DD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DD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customStyle="1" w:styleId="Tabladelista6concolores-nfasis51">
    <w:name w:val="Tabla de lista 6 con colores - Énfasis 51"/>
    <w:basedOn w:val="Tabla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98C4B3" w:themeColor="accent5"/>
        <w:bottom w:val="single" w:sz="4" w:space="0" w:color="98C4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8C4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customStyle="1" w:styleId="Tabladelista6concolores-nfasis61">
    <w:name w:val="Tabla de lista 6 con colores - Énfasis 61"/>
    <w:basedOn w:val="Tabla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426950" w:themeColor="accent6"/>
        <w:bottom w:val="single" w:sz="4" w:space="0" w:color="42695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2695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customStyle="1" w:styleId="Tabladelista7concolores1">
    <w:name w:val="Tabla de lista 7 con colores1"/>
    <w:basedOn w:val="Tabla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11">
    <w:name w:val="Tabla de lista 7 con colores - Énfasis 11"/>
    <w:basedOn w:val="Tabla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3D5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3D5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3D5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3D5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21">
    <w:name w:val="Tabla de lista 7 con colores - Énfasis 21"/>
    <w:basedOn w:val="Tabla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FA19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FA19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FA19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FA19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31">
    <w:name w:val="Tabla de lista 7 con colores - Énfasis 31"/>
    <w:basedOn w:val="Tabla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E4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E4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E4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E4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41">
    <w:name w:val="Tabla de lista 7 con colores - Énfasis 41"/>
    <w:basedOn w:val="Tabla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DD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DD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DD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DD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51">
    <w:name w:val="Tabla de lista 7 con colores - Énfasis 51"/>
    <w:basedOn w:val="Tabla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C4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C4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C4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C4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61">
    <w:name w:val="Tabla de lista 7 con colores - Énfasis 61"/>
    <w:basedOn w:val="Tabla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695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695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695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695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DB4C76"/>
    <w:rPr>
      <w:rFonts w:ascii="Consolas" w:hAnsi="Consolas"/>
      <w:szCs w:val="20"/>
    </w:rPr>
  </w:style>
  <w:style w:type="table" w:styleId="Cuadrculamedia1">
    <w:name w:val="Medium Grid 1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  <w:insideV w:val="single" w:sz="8" w:space="0" w:color="416B9D" w:themeColor="accent1" w:themeTint="BF"/>
      </w:tblBorders>
    </w:tblPr>
    <w:tcPr>
      <w:shd w:val="clear" w:color="auto" w:fill="BBCD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16B9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  <w:insideV w:val="single" w:sz="8" w:space="0" w:color="F3B8B0" w:themeColor="accent2" w:themeTint="BF"/>
      </w:tblBorders>
    </w:tblPr>
    <w:tcPr>
      <w:shd w:val="clear" w:color="auto" w:fill="FBE7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B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  <w:insideV w:val="single" w:sz="8" w:space="0" w:color="F08674" w:themeColor="accent3" w:themeTint="BF"/>
      </w:tblBorders>
    </w:tblPr>
    <w:tcPr>
      <w:shd w:val="clear" w:color="auto" w:fill="FAD7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67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  <w:insideV w:val="single" w:sz="8" w:space="0" w:color="F4E54B" w:themeColor="accent4" w:themeTint="BF"/>
      </w:tblBorders>
    </w:tblPr>
    <w:tcPr>
      <w:shd w:val="clear" w:color="auto" w:fill="FBF6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54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  <w:insideV w:val="single" w:sz="8" w:space="0" w:color="B1D2C5" w:themeColor="accent5" w:themeTint="BF"/>
      </w:tblBorders>
    </w:tblPr>
    <w:tcPr>
      <w:shd w:val="clear" w:color="auto" w:fill="E5F0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2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  <w:insideV w:val="single" w:sz="8" w:space="0" w:color="639D77" w:themeColor="accent6" w:themeTint="BF"/>
      </w:tblBorders>
    </w:tblPr>
    <w:tcPr>
      <w:shd w:val="clear" w:color="auto" w:fill="CBDE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9D7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cPr>
      <w:shd w:val="clear" w:color="auto" w:fill="BBCD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4EB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7E8" w:themeFill="accent1" w:themeFillTint="33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tcBorders>
          <w:insideH w:val="single" w:sz="6" w:space="0" w:color="253D59" w:themeColor="accent1"/>
          <w:insideV w:val="single" w:sz="6" w:space="0" w:color="253D59" w:themeColor="accent1"/>
        </w:tcBorders>
        <w:shd w:val="clear" w:color="auto" w:fill="779CC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cPr>
      <w:shd w:val="clear" w:color="auto" w:fill="FBE7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E9" w:themeFill="accent2" w:themeFillTint="33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tcBorders>
          <w:insideH w:val="single" w:sz="6" w:space="0" w:color="EFA196" w:themeColor="accent2"/>
          <w:insideV w:val="single" w:sz="6" w:space="0" w:color="EFA196" w:themeColor="accent2"/>
        </w:tcBorders>
        <w:shd w:val="clear" w:color="auto" w:fill="F7CF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cPr>
      <w:shd w:val="clear" w:color="auto" w:fill="FAD7D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tcBorders>
          <w:insideH w:val="single" w:sz="6" w:space="0" w:color="EB5E46" w:themeColor="accent3"/>
          <w:insideV w:val="single" w:sz="6" w:space="0" w:color="EB5E46" w:themeColor="accent3"/>
        </w:tcBorders>
        <w:shd w:val="clear" w:color="auto" w:fill="F5AEA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cPr>
      <w:shd w:val="clear" w:color="auto" w:fill="FBF6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8CE" w:themeFill="accent4" w:themeFillTint="33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tcBorders>
          <w:insideH w:val="single" w:sz="6" w:space="0" w:color="F1DD0F" w:themeColor="accent4"/>
          <w:insideV w:val="single" w:sz="6" w:space="0" w:color="F1DD0F" w:themeColor="accent4"/>
        </w:tcBorders>
        <w:shd w:val="clear" w:color="auto" w:fill="F8ED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cPr>
      <w:shd w:val="clear" w:color="auto" w:fill="E5F0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EF" w:themeFill="accent5" w:themeFillTint="33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tcBorders>
          <w:insideH w:val="single" w:sz="6" w:space="0" w:color="98C4B3" w:themeColor="accent5"/>
          <w:insideV w:val="single" w:sz="6" w:space="0" w:color="98C4B3" w:themeColor="accent5"/>
        </w:tcBorders>
        <w:shd w:val="clear" w:color="auto" w:fill="CBE1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cPr>
      <w:shd w:val="clear" w:color="auto" w:fill="CBDE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2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4DA" w:themeFill="accent6" w:themeFillTint="33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tcBorders>
          <w:insideH w:val="single" w:sz="6" w:space="0" w:color="426950" w:themeColor="accent6"/>
          <w:insideV w:val="single" w:sz="6" w:space="0" w:color="426950" w:themeColor="accent6"/>
        </w:tcBorders>
        <w:shd w:val="clear" w:color="auto" w:fill="97BD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CD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9CC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9CC6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F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FCA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7D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AEA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AEA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D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D87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0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1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1D8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E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BD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BDA4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D5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shd w:val="clear" w:color="auto" w:fill="BBCDE3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A196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shd w:val="clear" w:color="auto" w:fill="FBE7E4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E4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shd w:val="clear" w:color="auto" w:fill="FAD7D1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D0F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shd w:val="clear" w:color="auto" w:fill="FBF6C3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4B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shd w:val="clear" w:color="auto" w:fill="E5F0EC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695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shd w:val="clear" w:color="auto" w:fill="CBDED2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D5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D5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3D5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CD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A19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A19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4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4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7D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D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D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4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C4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0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695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695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E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CD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7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0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E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121E2C" w:themeColor="accent1" w:themeShade="80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2F5452"/>
    <w:rPr>
      <w:rFonts w:asciiTheme="majorHAnsi" w:eastAsiaTheme="majorEastAsia" w:hAnsiTheme="majorHAnsi" w:cstheme="majorBidi"/>
      <w:color w:val="121E2C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Cs w:val="24"/>
    </w:rPr>
  </w:style>
  <w:style w:type="paragraph" w:styleId="Sangranormal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DB4C76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DB4C76"/>
  </w:style>
  <w:style w:type="character" w:styleId="Nmerodepgina">
    <w:name w:val="page number"/>
    <w:basedOn w:val="Fuentedeprrafopredeter"/>
    <w:uiPriority w:val="99"/>
    <w:semiHidden/>
    <w:unhideWhenUsed/>
    <w:rsid w:val="00DB4C76"/>
  </w:style>
  <w:style w:type="character" w:styleId="Textodelmarcadordeposicin">
    <w:name w:val="Placeholder Text"/>
    <w:basedOn w:val="Fuentedeprrafopredeter"/>
    <w:uiPriority w:val="99"/>
    <w:semiHidden/>
    <w:rsid w:val="002F5452"/>
    <w:rPr>
      <w:color w:val="595959" w:themeColor="text1" w:themeTint="A6"/>
    </w:rPr>
  </w:style>
  <w:style w:type="table" w:customStyle="1" w:styleId="Tablanormal11">
    <w:name w:val="Tabla normal 11"/>
    <w:basedOn w:val="Tabla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normal21">
    <w:name w:val="Tabla normal 21"/>
    <w:basedOn w:val="Tabla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anormal31">
    <w:name w:val="Tabla normal 31"/>
    <w:basedOn w:val="Tabla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normal41">
    <w:name w:val="Tabla normal 41"/>
    <w:basedOn w:val="Tabla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normal51">
    <w:name w:val="Tabla normal 51"/>
    <w:basedOn w:val="Tabla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DB4C76"/>
    <w:rPr>
      <w:rFonts w:ascii="Consolas" w:hAnsi="Consolas"/>
      <w:szCs w:val="21"/>
    </w:rPr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DB4C76"/>
    <w:rPr>
      <w:i/>
      <w:iCs/>
      <w:color w:val="404040" w:themeColor="text1" w:themeTint="BF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DB4C76"/>
  </w:style>
  <w:style w:type="character" w:customStyle="1" w:styleId="SaludoCar">
    <w:name w:val="Saludo Car"/>
    <w:basedOn w:val="Fuentedeprrafopredeter"/>
    <w:link w:val="Saludo"/>
    <w:uiPriority w:val="99"/>
    <w:semiHidden/>
    <w:rsid w:val="00DB4C76"/>
  </w:style>
  <w:style w:type="paragraph" w:styleId="Firma">
    <w:name w:val="Signature"/>
    <w:basedOn w:val="Normal"/>
    <w:link w:val="FirmaC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DB4C76"/>
  </w:style>
  <w:style w:type="character" w:styleId="Textoennegrita">
    <w:name w:val="Strong"/>
    <w:basedOn w:val="Fuentedeprrafopredeter"/>
    <w:uiPriority w:val="22"/>
    <w:semiHidden/>
    <w:unhideWhenUsed/>
    <w:qFormat/>
    <w:rsid w:val="00DB4C76"/>
    <w:rPr>
      <w:b/>
      <w:bCs/>
    </w:rPr>
  </w:style>
  <w:style w:type="paragraph" w:styleId="Subttulo">
    <w:name w:val="Subtitle"/>
    <w:basedOn w:val="Normal"/>
    <w:next w:val="Normal"/>
    <w:link w:val="SubttuloCar"/>
    <w:uiPriority w:val="2"/>
    <w:qFormat/>
    <w:rsid w:val="00A95283"/>
    <w:pPr>
      <w:numPr>
        <w:ilvl w:val="1"/>
      </w:numPr>
      <w:spacing w:after="160"/>
    </w:pPr>
    <w:rPr>
      <w:rFonts w:asciiTheme="majorHAnsi" w:eastAsiaTheme="minorEastAsia" w:hAnsiTheme="majorHAnsi"/>
      <w:spacing w:val="15"/>
      <w:sz w:val="36"/>
    </w:rPr>
  </w:style>
  <w:style w:type="character" w:customStyle="1" w:styleId="SubttuloCar">
    <w:name w:val="Subtítulo Car"/>
    <w:basedOn w:val="Fuentedeprrafopredeter"/>
    <w:link w:val="Subttulo"/>
    <w:uiPriority w:val="2"/>
    <w:rsid w:val="00A95283"/>
    <w:rPr>
      <w:rFonts w:asciiTheme="majorHAnsi" w:eastAsiaTheme="minorEastAsia" w:hAnsiTheme="majorHAnsi"/>
      <w:color w:val="44546A" w:themeColor="text2"/>
      <w:spacing w:val="15"/>
      <w:sz w:val="36"/>
    </w:rPr>
  </w:style>
  <w:style w:type="character" w:styleId="nfasissutil">
    <w:name w:val="Subtle Emphasis"/>
    <w:basedOn w:val="Fuentedeprrafopredeter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Referenciasutil">
    <w:name w:val="Subtle Reference"/>
    <w:basedOn w:val="Fuentedeprrafopredeter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aconefectos3D1">
    <w:name w:val="Table 3D effects 1"/>
    <w:basedOn w:val="Tabla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2">
    <w:name w:val="Table Grid 2"/>
    <w:basedOn w:val="Tabla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3">
    <w:name w:val="Table Grid 3"/>
    <w:basedOn w:val="Tab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4">
    <w:name w:val="Table Grid 4"/>
    <w:basedOn w:val="Tabla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adrculadetablaclara1">
    <w:name w:val="Cuadrícula de tabla clara1"/>
    <w:basedOn w:val="Tabla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aprofesional">
    <w:name w:val="Table Professional"/>
    <w:basedOn w:val="Tabla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tulo2">
    <w:name w:val="Subtítulo 2"/>
    <w:basedOn w:val="Normal"/>
    <w:link w:val="Carcterdesubttulo2"/>
    <w:semiHidden/>
    <w:qFormat/>
    <w:rsid w:val="004E05BF"/>
    <w:pPr>
      <w:spacing w:after="0" w:line="168" w:lineRule="auto"/>
      <w:jc w:val="center"/>
    </w:pPr>
    <w:rPr>
      <w:rFonts w:ascii="Brush Script MT" w:hAnsi="Brush Script MT"/>
      <w:color w:val="FCF8CE" w:themeColor="accent4" w:themeTint="33"/>
      <w:sz w:val="104"/>
      <w:szCs w:val="104"/>
    </w:rPr>
  </w:style>
  <w:style w:type="character" w:customStyle="1" w:styleId="Carcterdesubttulo2">
    <w:name w:val="Carácter de subtítulo 2"/>
    <w:basedOn w:val="Fuentedeprrafopredeter"/>
    <w:link w:val="Subttulo2"/>
    <w:semiHidden/>
    <w:rsid w:val="00A95283"/>
    <w:rPr>
      <w:rFonts w:ascii="Brush Script MT" w:hAnsi="Brush Script MT"/>
      <w:color w:val="FCF8CE" w:themeColor="accent4" w:themeTint="33"/>
      <w:sz w:val="104"/>
      <w:szCs w:val="10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/word/webSettings.xml" Id="rId8" /><Relationship Type="http://schemas.openxmlformats.org/officeDocument/2006/relationships/footer" Target="/word/footer11.xml" Id="rId13" /><Relationship Type="http://schemas.openxmlformats.org/officeDocument/2006/relationships/theme" Target="/word/theme/theme11.xml" Id="rId18" /><Relationship Type="http://schemas.openxmlformats.org/officeDocument/2006/relationships/customXml" Target="/customXml/item3.xml" Id="rId3" /><Relationship Type="http://schemas.openxmlformats.org/officeDocument/2006/relationships/settings" Target="/word/settings.xml" Id="rId7" /><Relationship Type="http://schemas.openxmlformats.org/officeDocument/2006/relationships/header" Target="/word/header21.xml" Id="rId12" /><Relationship Type="http://schemas.openxmlformats.org/officeDocument/2006/relationships/glossaryDocument" Target="/word/glossary/document.xml" Id="rId17" /><Relationship Type="http://schemas.openxmlformats.org/officeDocument/2006/relationships/customXml" Target="/customXml/item22.xml" Id="rId2" /><Relationship Type="http://schemas.openxmlformats.org/officeDocument/2006/relationships/fontTable" Target="/word/fontTable2.xml" Id="rId16" /><Relationship Type="http://schemas.openxmlformats.org/officeDocument/2006/relationships/customXml" Target="/customXml/item13.xml" Id="rId1" /><Relationship Type="http://schemas.openxmlformats.org/officeDocument/2006/relationships/styles" Target="/word/styles2.xml" Id="rId6" /><Relationship Type="http://schemas.openxmlformats.org/officeDocument/2006/relationships/header" Target="/word/header12.xml" Id="rId11" /><Relationship Type="http://schemas.openxmlformats.org/officeDocument/2006/relationships/numbering" Target="/word/numbering.xml" Id="rId5" /><Relationship Type="http://schemas.openxmlformats.org/officeDocument/2006/relationships/footer" Target="/word/footer22.xml" Id="rId15" /><Relationship Type="http://schemas.openxmlformats.org/officeDocument/2006/relationships/endnotes" Target="/word/endnotes.xml" Id="rId10" /><Relationship Type="http://schemas.openxmlformats.org/officeDocument/2006/relationships/customXml" Target="/customXml/item44.xml" Id="rId4" /><Relationship Type="http://schemas.openxmlformats.org/officeDocument/2006/relationships/footnotes" Target="/word/footnotes.xml" Id="rId9" /><Relationship Type="http://schemas.openxmlformats.org/officeDocument/2006/relationships/header" Target="/word/header33.xml" Id="rId14" /></Relationships>
</file>

<file path=word/_rels/footer1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7.svg" Id="rId18" /><Relationship Type="http://schemas.openxmlformats.org/officeDocument/2006/relationships/image" Target="/word/media/image352.svg" Id="rId26" /><Relationship Type="http://schemas.openxmlformats.org/officeDocument/2006/relationships/image" Target="/word/media/image192.png" Id="rId39" /><Relationship Type="http://schemas.openxmlformats.org/officeDocument/2006/relationships/image" Target="/word/media/image53.png" Id="rId3" /><Relationship Type="http://schemas.openxmlformats.org/officeDocument/2006/relationships/image" Target="/word/media/image304.png" Id="rId21" /><Relationship Type="http://schemas.openxmlformats.org/officeDocument/2006/relationships/image" Target="/word/media/image433.svg" Id="rId34" /><Relationship Type="http://schemas.openxmlformats.org/officeDocument/2006/relationships/image" Target="/word/media/image225.png" Id="rId42" /><Relationship Type="http://schemas.openxmlformats.org/officeDocument/2006/relationships/image" Target="/word/media/image496.png" Id="rId47" /><Relationship Type="http://schemas.openxmlformats.org/officeDocument/2006/relationships/image" Target="/word/media/image527.png" Id="rId50" /><Relationship Type="http://schemas.openxmlformats.org/officeDocument/2006/relationships/image" Target="/word/media/image98.png" Id="rId7" /><Relationship Type="http://schemas.openxmlformats.org/officeDocument/2006/relationships/image" Target="/word/media/image144.svg" Id="rId12" /><Relationship Type="http://schemas.openxmlformats.org/officeDocument/2006/relationships/image" Target="/word/media/image269.png" Id="rId17" /><Relationship Type="http://schemas.openxmlformats.org/officeDocument/2006/relationships/image" Target="/word/media/image3410.png" Id="rId25" /><Relationship Type="http://schemas.openxmlformats.org/officeDocument/2006/relationships/image" Target="/word/media/image4211.png" Id="rId33" /><Relationship Type="http://schemas.openxmlformats.org/officeDocument/2006/relationships/image" Target="/word/media/image1812.png" Id="rId38" /><Relationship Type="http://schemas.openxmlformats.org/officeDocument/2006/relationships/image" Target="/word/media/image4813.png" Id="rId46" /><Relationship Type="http://schemas.openxmlformats.org/officeDocument/2006/relationships/image" Target="/word/media/image45.svg" Id="rId2" /><Relationship Type="http://schemas.openxmlformats.org/officeDocument/2006/relationships/image" Target="/word/media/image256.svg" Id="rId16" /><Relationship Type="http://schemas.openxmlformats.org/officeDocument/2006/relationships/image" Target="/word/media/image297.svg" Id="rId20" /><Relationship Type="http://schemas.openxmlformats.org/officeDocument/2006/relationships/image" Target="/word/media/image3814.png" Id="rId29" /><Relationship Type="http://schemas.openxmlformats.org/officeDocument/2006/relationships/image" Target="/word/media/image2115.png" Id="rId41" /><Relationship Type="http://schemas.openxmlformats.org/officeDocument/2006/relationships/image" Target="/word/media/image5616.png" Id="rId54" /><Relationship Type="http://schemas.openxmlformats.org/officeDocument/2006/relationships/image" Target="/word/media/image317.png" Id="rId1" /><Relationship Type="http://schemas.openxmlformats.org/officeDocument/2006/relationships/image" Target="/word/media/image88.svg" Id="rId6" /><Relationship Type="http://schemas.openxmlformats.org/officeDocument/2006/relationships/image" Target="/word/media/image1318.png" Id="rId11" /><Relationship Type="http://schemas.openxmlformats.org/officeDocument/2006/relationships/image" Target="/word/media/image339.svg" Id="rId24" /><Relationship Type="http://schemas.openxmlformats.org/officeDocument/2006/relationships/image" Target="/word/media/image4110.svg" Id="rId32" /><Relationship Type="http://schemas.openxmlformats.org/officeDocument/2006/relationships/image" Target="/word/media/image1719.png" Id="rId37" /><Relationship Type="http://schemas.openxmlformats.org/officeDocument/2006/relationships/image" Target="/word/media/image2020.png" Id="rId40" /><Relationship Type="http://schemas.openxmlformats.org/officeDocument/2006/relationships/image" Target="/word/media/image4721.png" Id="rId45" /><Relationship Type="http://schemas.openxmlformats.org/officeDocument/2006/relationships/image" Target="/word/media/image5522.png" Id="rId53" /><Relationship Type="http://schemas.openxmlformats.org/officeDocument/2006/relationships/image" Target="/word/media/image723.png" Id="rId5" /><Relationship Type="http://schemas.openxmlformats.org/officeDocument/2006/relationships/image" Target="/word/media/image2424.png" Id="rId15" /><Relationship Type="http://schemas.openxmlformats.org/officeDocument/2006/relationships/image" Target="/word/media/image3225.png" Id="rId23" /><Relationship Type="http://schemas.openxmlformats.org/officeDocument/2006/relationships/image" Target="/word/media/image3711.svg" Id="rId28" /><Relationship Type="http://schemas.openxmlformats.org/officeDocument/2006/relationships/image" Target="/word/media/image4512.svg" Id="rId36" /><Relationship Type="http://schemas.openxmlformats.org/officeDocument/2006/relationships/image" Target="/word/media/image5126.png" Id="rId49" /><Relationship Type="http://schemas.openxmlformats.org/officeDocument/2006/relationships/image" Target="/word/media/image1213.svg" Id="rId10" /><Relationship Type="http://schemas.openxmlformats.org/officeDocument/2006/relationships/image" Target="/word/media/image2827.png" Id="rId19" /><Relationship Type="http://schemas.openxmlformats.org/officeDocument/2006/relationships/image" Target="/word/media/image4028.png" Id="rId31" /><Relationship Type="http://schemas.openxmlformats.org/officeDocument/2006/relationships/image" Target="/word/media/image4629.png" Id="rId44" /><Relationship Type="http://schemas.openxmlformats.org/officeDocument/2006/relationships/image" Target="/word/media/image5430.png" Id="rId52" /><Relationship Type="http://schemas.openxmlformats.org/officeDocument/2006/relationships/image" Target="/word/media/image614.svg" Id="rId4" /><Relationship Type="http://schemas.openxmlformats.org/officeDocument/2006/relationships/image" Target="/word/media/image1131.png" Id="rId9" /><Relationship Type="http://schemas.openxmlformats.org/officeDocument/2006/relationships/image" Target="/word/media/image1615.svg" Id="rId14" /><Relationship Type="http://schemas.openxmlformats.org/officeDocument/2006/relationships/image" Target="/word/media/image3116.svg" Id="rId22" /><Relationship Type="http://schemas.openxmlformats.org/officeDocument/2006/relationships/image" Target="/word/media/image3632.png" Id="rId27" /><Relationship Type="http://schemas.openxmlformats.org/officeDocument/2006/relationships/image" Target="/word/media/image3917.svg" Id="rId30" /><Relationship Type="http://schemas.openxmlformats.org/officeDocument/2006/relationships/image" Target="/word/media/image4433.png" Id="rId35" /><Relationship Type="http://schemas.openxmlformats.org/officeDocument/2006/relationships/image" Target="/word/media/image2334.png" Id="rId43" /><Relationship Type="http://schemas.openxmlformats.org/officeDocument/2006/relationships/image" Target="/word/media/image5035.png" Id="rId48" /><Relationship Type="http://schemas.openxmlformats.org/officeDocument/2006/relationships/image" Target="/word/media/image1018.svg" Id="rId8" /><Relationship Type="http://schemas.openxmlformats.org/officeDocument/2006/relationships/image" Target="/word/media/image5336.png" Id="rId51" /></Relationships>
</file>

<file path=word/_rels/footer22.xml.rels>&#65279;<?xml version="1.0" encoding="utf-8"?><Relationships xmlns="http://schemas.openxmlformats.org/package/2006/relationships"><Relationship Type="http://schemas.openxmlformats.org/officeDocument/2006/relationships/image" Target="/word/media/image339.svg" Id="rId8" /><Relationship Type="http://schemas.openxmlformats.org/officeDocument/2006/relationships/image" Target="/word/media/image4721.png" Id="rId13" /><Relationship Type="http://schemas.openxmlformats.org/officeDocument/2006/relationships/image" Target="/word/media/image527.png" Id="rId18" /><Relationship Type="http://schemas.openxmlformats.org/officeDocument/2006/relationships/image" Target="/word/media/image6419.svg" Id="rId26" /><Relationship Type="http://schemas.openxmlformats.org/officeDocument/2006/relationships/image" Target="/word/media/image2827.png" Id="rId3" /><Relationship Type="http://schemas.openxmlformats.org/officeDocument/2006/relationships/image" Target="/word/media/image5939.png" Id="rId21" /><Relationship Type="http://schemas.openxmlformats.org/officeDocument/2006/relationships/image" Target="/word/media/image3225.png" Id="rId7" /><Relationship Type="http://schemas.openxmlformats.org/officeDocument/2006/relationships/image" Target="/word/media/image3711.svg" Id="rId12" /><Relationship Type="http://schemas.openxmlformats.org/officeDocument/2006/relationships/image" Target="/word/media/image5126.png" Id="rId17" /><Relationship Type="http://schemas.openxmlformats.org/officeDocument/2006/relationships/image" Target="/word/media/image6340.png" Id="rId25" /><Relationship Type="http://schemas.openxmlformats.org/officeDocument/2006/relationships/image" Target="/word/media/image7141.png" Id="rId33" /><Relationship Type="http://schemas.openxmlformats.org/officeDocument/2006/relationships/image" Target="/word/media/image27.svg" Id="rId2" /><Relationship Type="http://schemas.openxmlformats.org/officeDocument/2006/relationships/image" Target="/word/media/image5035.png" Id="rId16" /><Relationship Type="http://schemas.openxmlformats.org/officeDocument/2006/relationships/image" Target="/word/media/image5820.svg" Id="rId20" /><Relationship Type="http://schemas.openxmlformats.org/officeDocument/2006/relationships/image" Target="/word/media/image6742.png" Id="rId29" /><Relationship Type="http://schemas.openxmlformats.org/officeDocument/2006/relationships/image" Target="/word/media/image269.png" Id="rId1" /><Relationship Type="http://schemas.openxmlformats.org/officeDocument/2006/relationships/image" Target="/word/media/image3116.svg" Id="rId6" /><Relationship Type="http://schemas.openxmlformats.org/officeDocument/2006/relationships/image" Target="/word/media/image3632.png" Id="rId11" /><Relationship Type="http://schemas.openxmlformats.org/officeDocument/2006/relationships/image" Target="/word/media/image6221.svg" Id="rId24" /><Relationship Type="http://schemas.openxmlformats.org/officeDocument/2006/relationships/image" Target="/word/media/image7043.png" Id="rId32" /><Relationship Type="http://schemas.openxmlformats.org/officeDocument/2006/relationships/image" Target="/word/media/image304.png" Id="rId5" /><Relationship Type="http://schemas.openxmlformats.org/officeDocument/2006/relationships/image" Target="/word/media/image496.png" Id="rId15" /><Relationship Type="http://schemas.openxmlformats.org/officeDocument/2006/relationships/image" Target="/word/media/image6144.png" Id="rId23" /><Relationship Type="http://schemas.openxmlformats.org/officeDocument/2006/relationships/image" Target="/word/media/image6622.svg" Id="rId28" /><Relationship Type="http://schemas.openxmlformats.org/officeDocument/2006/relationships/image" Target="/word/media/image352.svg" Id="rId10" /><Relationship Type="http://schemas.openxmlformats.org/officeDocument/2006/relationships/image" Target="/word/media/image5745.png" Id="rId19" /><Relationship Type="http://schemas.openxmlformats.org/officeDocument/2006/relationships/image" Target="/word/media/image6946.png" Id="rId31" /><Relationship Type="http://schemas.openxmlformats.org/officeDocument/2006/relationships/image" Target="/word/media/image297.svg" Id="rId4" /><Relationship Type="http://schemas.openxmlformats.org/officeDocument/2006/relationships/image" Target="/word/media/image3410.png" Id="rId9" /><Relationship Type="http://schemas.openxmlformats.org/officeDocument/2006/relationships/image" Target="/word/media/image4813.png" Id="rId14" /><Relationship Type="http://schemas.openxmlformats.org/officeDocument/2006/relationships/image" Target="/word/media/image6023.svg" Id="rId22" /><Relationship Type="http://schemas.openxmlformats.org/officeDocument/2006/relationships/image" Target="/word/media/image6547.png" Id="rId27" /><Relationship Type="http://schemas.openxmlformats.org/officeDocument/2006/relationships/image" Target="/word/media/image6848.png" Id="rId30" /></Relationships>
</file>

<file path=word/_rels/header21.xml.rels>&#65279;<?xml version="1.0" encoding="utf-8"?><Relationships xmlns="http://schemas.openxmlformats.org/package/2006/relationships"><Relationship Type="http://schemas.openxmlformats.org/officeDocument/2006/relationships/image" Target="/word/media/image15.png" Id="rId13" /><Relationship Type="http://schemas.openxmlformats.org/officeDocument/2006/relationships/image" Target="/word/media/image2020.png" Id="rId18" /><Relationship Type="http://schemas.openxmlformats.org/officeDocument/2006/relationships/image" Target="/word/media/image2827.png" Id="rId26" /><Relationship Type="http://schemas.openxmlformats.org/officeDocument/2006/relationships/image" Target="/word/media/image4110.svg" Id="rId39" /><Relationship Type="http://schemas.openxmlformats.org/officeDocument/2006/relationships/image" Target="/word/media/image53.png" Id="rId3" /><Relationship Type="http://schemas.openxmlformats.org/officeDocument/2006/relationships/image" Target="/word/media/image2334.png" Id="rId21" /><Relationship Type="http://schemas.openxmlformats.org/officeDocument/2006/relationships/image" Target="/word/media/image3632.png" Id="rId34" /><Relationship Type="http://schemas.openxmlformats.org/officeDocument/2006/relationships/image" Target="/word/media/image4433.png" Id="rId42" /><Relationship Type="http://schemas.openxmlformats.org/officeDocument/2006/relationships/image" Target="/word/media/image496.png" Id="rId47" /><Relationship Type="http://schemas.openxmlformats.org/officeDocument/2006/relationships/image" Target="/word/media/image527.png" Id="rId50" /><Relationship Type="http://schemas.openxmlformats.org/officeDocument/2006/relationships/image" Target="/word/media/image98.png" Id="rId7" /><Relationship Type="http://schemas.openxmlformats.org/officeDocument/2006/relationships/image" Target="/word/media/image144.svg" Id="rId12" /><Relationship Type="http://schemas.openxmlformats.org/officeDocument/2006/relationships/image" Target="/word/media/image192.png" Id="rId17" /><Relationship Type="http://schemas.openxmlformats.org/officeDocument/2006/relationships/image" Target="/word/media/image27.svg" Id="rId25" /><Relationship Type="http://schemas.openxmlformats.org/officeDocument/2006/relationships/image" Target="/word/media/image352.svg" Id="rId33" /><Relationship Type="http://schemas.openxmlformats.org/officeDocument/2006/relationships/image" Target="/word/media/image4028.png" Id="rId38" /><Relationship Type="http://schemas.openxmlformats.org/officeDocument/2006/relationships/image" Target="/word/media/image4813.png" Id="rId46" /><Relationship Type="http://schemas.openxmlformats.org/officeDocument/2006/relationships/image" Target="/word/media/image45.svg" Id="rId2" /><Relationship Type="http://schemas.openxmlformats.org/officeDocument/2006/relationships/image" Target="/word/media/image1812.png" Id="rId16" /><Relationship Type="http://schemas.openxmlformats.org/officeDocument/2006/relationships/image" Target="/word/media/image225.png" Id="rId20" /><Relationship Type="http://schemas.openxmlformats.org/officeDocument/2006/relationships/image" Target="/word/media/image3116.svg" Id="rId29" /><Relationship Type="http://schemas.openxmlformats.org/officeDocument/2006/relationships/image" Target="/word/media/image433.svg" Id="rId41" /><Relationship Type="http://schemas.openxmlformats.org/officeDocument/2006/relationships/image" Target="/word/media/image5616.png" Id="rId54" /><Relationship Type="http://schemas.openxmlformats.org/officeDocument/2006/relationships/image" Target="/word/media/image317.png" Id="rId1" /><Relationship Type="http://schemas.openxmlformats.org/officeDocument/2006/relationships/image" Target="/word/media/image88.svg" Id="rId6" /><Relationship Type="http://schemas.openxmlformats.org/officeDocument/2006/relationships/image" Target="/word/media/image1318.png" Id="rId11" /><Relationship Type="http://schemas.openxmlformats.org/officeDocument/2006/relationships/image" Target="/word/media/image269.png" Id="rId24" /><Relationship Type="http://schemas.openxmlformats.org/officeDocument/2006/relationships/image" Target="/word/media/image3410.png" Id="rId32" /><Relationship Type="http://schemas.openxmlformats.org/officeDocument/2006/relationships/image" Target="/word/media/image3917.svg" Id="rId37" /><Relationship Type="http://schemas.openxmlformats.org/officeDocument/2006/relationships/image" Target="/word/media/image4211.png" Id="rId40" /><Relationship Type="http://schemas.openxmlformats.org/officeDocument/2006/relationships/image" Target="/word/media/image4721.png" Id="rId45" /><Relationship Type="http://schemas.openxmlformats.org/officeDocument/2006/relationships/image" Target="/word/media/image5522.png" Id="rId53" /><Relationship Type="http://schemas.openxmlformats.org/officeDocument/2006/relationships/image" Target="/word/media/image723.png" Id="rId5" /><Relationship Type="http://schemas.openxmlformats.org/officeDocument/2006/relationships/image" Target="/word/media/image1719.png" Id="rId15" /><Relationship Type="http://schemas.openxmlformats.org/officeDocument/2006/relationships/image" Target="/word/media/image256.svg" Id="rId23" /><Relationship Type="http://schemas.openxmlformats.org/officeDocument/2006/relationships/image" Target="/word/media/image304.png" Id="rId28" /><Relationship Type="http://schemas.openxmlformats.org/officeDocument/2006/relationships/image" Target="/word/media/image3814.png" Id="rId36" /><Relationship Type="http://schemas.openxmlformats.org/officeDocument/2006/relationships/image" Target="/word/media/image5126.png" Id="rId49" /><Relationship Type="http://schemas.openxmlformats.org/officeDocument/2006/relationships/image" Target="/word/media/image1213.svg" Id="rId10" /><Relationship Type="http://schemas.openxmlformats.org/officeDocument/2006/relationships/image" Target="/word/media/image2115.png" Id="rId19" /><Relationship Type="http://schemas.openxmlformats.org/officeDocument/2006/relationships/image" Target="/word/media/image339.svg" Id="rId31" /><Relationship Type="http://schemas.openxmlformats.org/officeDocument/2006/relationships/image" Target="/word/media/image4629.png" Id="rId44" /><Relationship Type="http://schemas.openxmlformats.org/officeDocument/2006/relationships/image" Target="/word/media/image5430.png" Id="rId52" /><Relationship Type="http://schemas.openxmlformats.org/officeDocument/2006/relationships/image" Target="/word/media/image614.svg" Id="rId4" /><Relationship Type="http://schemas.openxmlformats.org/officeDocument/2006/relationships/image" Target="/word/media/image1131.png" Id="rId9" /><Relationship Type="http://schemas.openxmlformats.org/officeDocument/2006/relationships/image" Target="/word/media/image1615.svg" Id="rId14" /><Relationship Type="http://schemas.openxmlformats.org/officeDocument/2006/relationships/image" Target="/word/media/image2424.png" Id="rId22" /><Relationship Type="http://schemas.openxmlformats.org/officeDocument/2006/relationships/image" Target="/word/media/image297.svg" Id="rId27" /><Relationship Type="http://schemas.openxmlformats.org/officeDocument/2006/relationships/image" Target="/word/media/image3225.png" Id="rId30" /><Relationship Type="http://schemas.openxmlformats.org/officeDocument/2006/relationships/image" Target="/word/media/image3711.svg" Id="rId35" /><Relationship Type="http://schemas.openxmlformats.org/officeDocument/2006/relationships/image" Target="/word/media/image4512.svg" Id="rId43" /><Relationship Type="http://schemas.openxmlformats.org/officeDocument/2006/relationships/image" Target="/word/media/image5035.png" Id="rId48" /><Relationship Type="http://schemas.openxmlformats.org/officeDocument/2006/relationships/image" Target="/word/media/image1018.svg" Id="rId8" /><Relationship Type="http://schemas.openxmlformats.org/officeDocument/2006/relationships/image" Target="/word/media/image5336.png" Id="rId51" /></Relationships>
</file>

<file path=word/_rels/header33.xml.rels>&#65279;<?xml version="1.0" encoding="utf-8"?><Relationships xmlns="http://schemas.openxmlformats.org/package/2006/relationships"><Relationship Type="http://schemas.openxmlformats.org/officeDocument/2006/relationships/image" Target="/word/media/image6419.svg" Id="rId8" /><Relationship Type="http://schemas.openxmlformats.org/officeDocument/2006/relationships/image" Target="/word/media/image6946.png" Id="rId13" /><Relationship Type="http://schemas.openxmlformats.org/officeDocument/2006/relationships/image" Target="/word/media/image2827.png" Id="rId18" /><Relationship Type="http://schemas.openxmlformats.org/officeDocument/2006/relationships/image" Target="/word/media/image3632.png" Id="rId26" /><Relationship Type="http://schemas.openxmlformats.org/officeDocument/2006/relationships/image" Target="/word/media/image5939.png" Id="rId3" /><Relationship Type="http://schemas.openxmlformats.org/officeDocument/2006/relationships/image" Target="/word/media/image3116.svg" Id="rId21" /><Relationship Type="http://schemas.openxmlformats.org/officeDocument/2006/relationships/image" Target="/word/media/image6340.png" Id="rId7" /><Relationship Type="http://schemas.openxmlformats.org/officeDocument/2006/relationships/image" Target="/word/media/image6848.png" Id="rId12" /><Relationship Type="http://schemas.openxmlformats.org/officeDocument/2006/relationships/image" Target="/word/media/image27.svg" Id="rId17" /><Relationship Type="http://schemas.openxmlformats.org/officeDocument/2006/relationships/image" Target="/word/media/image352.svg" Id="rId25" /><Relationship Type="http://schemas.openxmlformats.org/officeDocument/2006/relationships/image" Target="/word/media/image527.png" Id="rId33" /><Relationship Type="http://schemas.openxmlformats.org/officeDocument/2006/relationships/image" Target="/word/media/image5820.svg" Id="rId2" /><Relationship Type="http://schemas.openxmlformats.org/officeDocument/2006/relationships/image" Target="/word/media/image269.png" Id="rId16" /><Relationship Type="http://schemas.openxmlformats.org/officeDocument/2006/relationships/image" Target="/word/media/image304.png" Id="rId20" /><Relationship Type="http://schemas.openxmlformats.org/officeDocument/2006/relationships/image" Target="/word/media/image4813.png" Id="rId29" /><Relationship Type="http://schemas.openxmlformats.org/officeDocument/2006/relationships/image" Target="/word/media/image5745.png" Id="rId1" /><Relationship Type="http://schemas.openxmlformats.org/officeDocument/2006/relationships/image" Target="/word/media/image6221.svg" Id="rId6" /><Relationship Type="http://schemas.openxmlformats.org/officeDocument/2006/relationships/image" Target="/word/media/image6742.png" Id="rId11" /><Relationship Type="http://schemas.openxmlformats.org/officeDocument/2006/relationships/image" Target="/word/media/image3410.png" Id="rId24" /><Relationship Type="http://schemas.openxmlformats.org/officeDocument/2006/relationships/image" Target="/word/media/image5126.png" Id="rId32" /><Relationship Type="http://schemas.openxmlformats.org/officeDocument/2006/relationships/image" Target="/word/media/image6144.png" Id="rId5" /><Relationship Type="http://schemas.openxmlformats.org/officeDocument/2006/relationships/image" Target="/word/media/image7141.png" Id="rId15" /><Relationship Type="http://schemas.openxmlformats.org/officeDocument/2006/relationships/image" Target="/word/media/image339.svg" Id="rId23" /><Relationship Type="http://schemas.openxmlformats.org/officeDocument/2006/relationships/image" Target="/word/media/image4721.png" Id="rId28" /><Relationship Type="http://schemas.openxmlformats.org/officeDocument/2006/relationships/image" Target="/word/media/image6622.svg" Id="rId10" /><Relationship Type="http://schemas.openxmlformats.org/officeDocument/2006/relationships/image" Target="/word/media/image297.svg" Id="rId19" /><Relationship Type="http://schemas.openxmlformats.org/officeDocument/2006/relationships/image" Target="/word/media/image5035.png" Id="rId31" /><Relationship Type="http://schemas.openxmlformats.org/officeDocument/2006/relationships/image" Target="/word/media/image6023.svg" Id="rId4" /><Relationship Type="http://schemas.openxmlformats.org/officeDocument/2006/relationships/image" Target="/word/media/image6547.png" Id="rId9" /><Relationship Type="http://schemas.openxmlformats.org/officeDocument/2006/relationships/image" Target="/word/media/image7043.png" Id="rId14" /><Relationship Type="http://schemas.openxmlformats.org/officeDocument/2006/relationships/image" Target="/word/media/image3225.png" Id="rId22" /><Relationship Type="http://schemas.openxmlformats.org/officeDocument/2006/relationships/image" Target="/word/media/image3711.svg" Id="rId27" /><Relationship Type="http://schemas.openxmlformats.org/officeDocument/2006/relationships/image" Target="/word/media/image496.png" Id="rId30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237.png" Id="rId2" /><Relationship Type="http://schemas.openxmlformats.org/officeDocument/2006/relationships/image" Target="/word/media/image138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3BE5"/>
    <w:rsid w:val="0039108C"/>
    <w:rsid w:val="00493BE5"/>
    <w:rsid w:val="008832B4"/>
    <w:rsid w:val="00F7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3BE5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3BE5"/>
    <w:rPr>
      <w:color w:val="595959" w:themeColor="text1" w:themeTint="A6"/>
    </w:rPr>
  </w:style>
  <w:style w:type="paragraph" w:customStyle="1" w:styleId="F418EDB2859C464989AFD4BDBFA987A0">
    <w:name w:val="F418EDB2859C464989AFD4BDBFA987A0"/>
    <w:rsid w:val="00493BE5"/>
  </w:style>
  <w:style w:type="paragraph" w:customStyle="1" w:styleId="B1B2896A0D9E4C7F8977D081DEE60FF9">
    <w:name w:val="B1B2896A0D9E4C7F8977D081DEE60FF9"/>
    <w:rsid w:val="00493BE5"/>
  </w:style>
  <w:style w:type="paragraph" w:customStyle="1" w:styleId="1025020EA27046CEBCF30D2434B13532">
    <w:name w:val="1025020EA27046CEBCF30D2434B13532"/>
    <w:rsid w:val="00493BE5"/>
  </w:style>
  <w:style w:type="paragraph" w:customStyle="1" w:styleId="1025020EA27046CEBCF30D2434B135321">
    <w:name w:val="1025020EA27046CEBCF30D2434B135321"/>
    <w:rsid w:val="00493BE5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  <w:style w:type="paragraph" w:customStyle="1" w:styleId="2C3E713F22EF4D3A84310D7CCCAFE5EA">
    <w:name w:val="2C3E713F22EF4D3A84310D7CCCAFE5EA"/>
    <w:rsid w:val="00493BE5"/>
    <w:pPr>
      <w:spacing w:after="200" w:line="276" w:lineRule="auto"/>
    </w:pPr>
    <w:rPr>
      <w:rFonts w:eastAsiaTheme="minorHAnsi"/>
      <w:color w:val="44546A" w:themeColor="text2"/>
      <w:sz w:val="24"/>
      <w:lang w:eastAsia="ja-JP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reetingCards-Sympath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Custom 12">
      <a:majorFont>
        <a:latin typeface="Bookman Old Style"/>
        <a:ea typeface=""/>
        <a:cs typeface=""/>
      </a:majorFont>
      <a:minorFont>
        <a:latin typeface="Bookman Old Styl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4.xml><?xml version="1.0" encoding="utf-8"?>
<b:Sources xmlns:b="http://schemas.openxmlformats.org/officeDocument/2006/bibliography" SelectedStyle="\apa.xsl" StyleName="APA" Version="6"/>
</file>

<file path=customXml/itemProps13.xml><?xml version="1.0" encoding="utf-8"?>
<ds:datastoreItem xmlns:ds="http://schemas.openxmlformats.org/officeDocument/2006/customXml" ds:itemID="{5C34FA48-AE56-4F19-8148-48527ABF8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06771DB-75FA-4AEE-AD5F-CD8176AA9069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959D6B9E-DCD8-4223-920B-B6F4F70357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4.xml><?xml version="1.0" encoding="utf-8"?>
<ds:datastoreItem xmlns:ds="http://schemas.openxmlformats.org/officeDocument/2006/customXml" ds:itemID="{4F970401-1A13-44EF-AC34-40881883427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079431</ap:Template>
  <ap:TotalTime>0</ap:TotalTime>
  <ap:Pages>2</ap:Pages>
  <ap:Words>2</ap:Words>
  <ap:Characters>11</ap:Characters>
  <ap:DocSecurity>0</ap:DocSecurity>
  <ap:Lines>1</ap:Lines>
  <ap:Paragraphs>1</ap:Paragraphs>
  <ap:ScaleCrop>false</ap:ScaleCrop>
  <ap:HeadingPairs>
    <vt:vector baseType="variant" size="4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8-09-19T15:16:00Z</dcterms:created>
  <dcterms:modified xsi:type="dcterms:W3CDTF">2018-09-27T08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